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381A" w14:textId="1960B074" w:rsidR="00407F40" w:rsidRPr="00267C25" w:rsidRDefault="00267C25" w:rsidP="00407F40">
      <w:pPr>
        <w:pStyle w:val="Title"/>
        <w:rPr>
          <w:rFonts w:asciiTheme="minorHAnsi" w:hAnsiTheme="minorHAnsi" w:cstheme="minorHAnsi"/>
          <w:lang w:val="en-GB"/>
        </w:rPr>
      </w:pPr>
      <w:bookmarkStart w:id="0" w:name="_Hlk31276967"/>
      <w:r>
        <w:rPr>
          <w:rFonts w:asciiTheme="minorHAnsi" w:hAnsiTheme="minorHAnsi" w:cstheme="minorHAnsi"/>
          <w:lang w:val="en-GB"/>
        </w:rPr>
        <w:t>B3T1102 Data Modelling &amp; Analytics</w:t>
      </w:r>
    </w:p>
    <w:p w14:paraId="123F34FE" w14:textId="77777777" w:rsidR="00407F40" w:rsidRPr="00267C25" w:rsidRDefault="00407F40" w:rsidP="00407F40">
      <w:pPr>
        <w:pStyle w:val="Title"/>
        <w:rPr>
          <w:rFonts w:asciiTheme="minorHAnsi" w:hAnsiTheme="minorHAnsi" w:cstheme="minorHAnsi"/>
          <w:lang w:val="en-US"/>
        </w:rPr>
      </w:pPr>
    </w:p>
    <w:p w14:paraId="4D2612B7" w14:textId="65B4F716" w:rsidR="00407F40" w:rsidRPr="00267C25" w:rsidRDefault="00407F40" w:rsidP="00267C25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lang w:val="en-US"/>
        </w:rPr>
      </w:pPr>
      <w:r w:rsidRPr="00267C25">
        <w:rPr>
          <w:rFonts w:asciiTheme="minorHAnsi" w:hAnsiTheme="minorHAnsi" w:cstheme="minorHAnsi"/>
          <w:lang w:val="en-US"/>
        </w:rPr>
        <w:t xml:space="preserve">Assignment </w:t>
      </w:r>
      <w:r w:rsidR="00C473AE">
        <w:rPr>
          <w:rFonts w:asciiTheme="minorHAnsi" w:hAnsiTheme="minorHAnsi" w:cstheme="minorHAnsi"/>
          <w:lang w:val="en-US"/>
        </w:rPr>
        <w:t>2</w:t>
      </w:r>
      <w:r w:rsidRPr="00267C25">
        <w:rPr>
          <w:rFonts w:asciiTheme="minorHAnsi" w:hAnsiTheme="minorHAnsi" w:cstheme="minorHAnsi"/>
          <w:lang w:val="en-US"/>
        </w:rPr>
        <w:t xml:space="preserve">: </w:t>
      </w:r>
      <w:r w:rsidR="00C473AE">
        <w:rPr>
          <w:rFonts w:asciiTheme="minorHAnsi" w:hAnsiTheme="minorHAnsi" w:cstheme="minorHAnsi"/>
          <w:lang w:val="en-US"/>
        </w:rPr>
        <w:t>Classification Problems with Discrete Outcomes</w:t>
      </w:r>
    </w:p>
    <w:p w14:paraId="48A8E466" w14:textId="3F2DD10E" w:rsidR="00407F40" w:rsidRPr="00267C25" w:rsidRDefault="00407F40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lang w:val="en-US"/>
        </w:rPr>
      </w:pPr>
      <w:r w:rsidRPr="00267C25">
        <w:rPr>
          <w:rFonts w:asciiTheme="minorHAnsi" w:hAnsiTheme="minorHAnsi" w:cstheme="minorHAnsi"/>
          <w:lang w:val="en-US"/>
        </w:rPr>
        <w:t>Answer</w:t>
      </w:r>
      <w:r w:rsidR="00267C25">
        <w:rPr>
          <w:rFonts w:asciiTheme="minorHAnsi" w:hAnsiTheme="minorHAnsi" w:cstheme="minorHAnsi"/>
          <w:lang w:val="en-US"/>
        </w:rPr>
        <w:t xml:space="preserve"> F</w:t>
      </w:r>
      <w:r w:rsidRPr="00267C25">
        <w:rPr>
          <w:rFonts w:asciiTheme="minorHAnsi" w:hAnsiTheme="minorHAnsi" w:cstheme="minorHAnsi"/>
          <w:lang w:val="en-US"/>
        </w:rPr>
        <w:t>orm</w:t>
      </w:r>
    </w:p>
    <w:bookmarkEnd w:id="0"/>
    <w:p w14:paraId="124F08CE" w14:textId="77777777" w:rsidR="00407F40" w:rsidRPr="00267C25" w:rsidRDefault="00407F40" w:rsidP="00407F40">
      <w:pPr>
        <w:pStyle w:val="Title"/>
        <w:rPr>
          <w:rFonts w:asciiTheme="minorHAnsi" w:hAnsiTheme="minorHAnsi" w:cstheme="minorHAnsi"/>
          <w:b w:val="0"/>
          <w:sz w:val="22"/>
          <w:lang w:val="en-GB"/>
        </w:rPr>
      </w:pPr>
    </w:p>
    <w:p w14:paraId="1DA0CC6A" w14:textId="04F6405F" w:rsidR="00612567" w:rsidRPr="00612567" w:rsidRDefault="00612567" w:rsidP="00612567">
      <w:pPr>
        <w:pStyle w:val="Title"/>
        <w:jc w:val="left"/>
        <w:rPr>
          <w:rFonts w:asciiTheme="minorHAnsi" w:hAnsiTheme="minorHAnsi" w:cstheme="minorHAnsi"/>
          <w:bCs/>
          <w:sz w:val="24"/>
          <w:szCs w:val="24"/>
          <w:u w:val="single"/>
          <w:lang w:val="en-GB"/>
        </w:rPr>
      </w:pPr>
      <w:r w:rsidRPr="00612567">
        <w:rPr>
          <w:rFonts w:asciiTheme="minorHAnsi" w:hAnsiTheme="minorHAnsi" w:cstheme="minorHAnsi"/>
          <w:bCs/>
          <w:sz w:val="24"/>
          <w:szCs w:val="24"/>
          <w:u w:val="single"/>
          <w:lang w:val="en-GB"/>
        </w:rPr>
        <w:t>Instructions</w:t>
      </w:r>
    </w:p>
    <w:p w14:paraId="654BEBA4" w14:textId="77777777" w:rsidR="00612567" w:rsidRPr="00612567" w:rsidRDefault="00612567" w:rsidP="00612567">
      <w:pPr>
        <w:pStyle w:val="Title"/>
        <w:jc w:val="left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55A71A63" w14:textId="59011A2C" w:rsidR="00612567" w:rsidRDefault="007732F8" w:rsidP="00184B46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 w:rsidRPr="007732F8">
        <w:rPr>
          <w:rFonts w:asciiTheme="minorHAnsi" w:eastAsiaTheme="minorEastAsia" w:hAnsiTheme="minorHAnsi" w:cstheme="minorHAnsi" w:hint="eastAsia"/>
          <w:b w:val="0"/>
          <w:sz w:val="24"/>
          <w:szCs w:val="24"/>
          <w:lang w:val="en-GB" w:eastAsia="zh-CN"/>
        </w:rPr>
        <w:t>This</w:t>
      </w:r>
      <w:r w:rsidRPr="007732F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is an individual assignment.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</w:t>
      </w:r>
      <w:r w:rsidR="00896D5F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You are to submit your attempts individually via Canvas.</w:t>
      </w:r>
    </w:p>
    <w:p w14:paraId="38AB30DB" w14:textId="0421C182" w:rsidR="00896D5F" w:rsidRPr="00A82538" w:rsidRDefault="00A82538" w:rsidP="00184B46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You are required to submit two documents to Canvas, namely, this Answer Form, which you shall name as </w:t>
      </w:r>
      <w:r w:rsidR="00661DA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“</w:t>
      </w:r>
      <w:r w:rsidR="00896D5F"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&lt;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your </w:t>
      </w:r>
      <w:r w:rsidR="00896D5F"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student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</w:t>
      </w:r>
      <w:r w:rsidR="00896D5F"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ID&gt;_A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F</w:t>
      </w:r>
      <w:r w:rsidR="000C2CBE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2</w:t>
      </w:r>
      <w:r w:rsidR="00896D5F"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.docx</w:t>
      </w:r>
      <w:proofErr w:type="gramStart"/>
      <w:r w:rsidR="00661DA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”</w:t>
      </w:r>
      <w:r w:rsidR="00896D5F"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,</w:t>
      </w:r>
      <w:proofErr w:type="gramEnd"/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and an Excel file, which you shall name as </w:t>
      </w:r>
      <w:r w:rsidR="00661DA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“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&lt;your student ID&gt;_NA</w:t>
      </w:r>
      <w:r w:rsidR="000C2CBE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2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.xlsx</w:t>
      </w:r>
      <w:r w:rsidR="00661DA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”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.</w:t>
      </w:r>
      <w:r w:rsidR="00896D5F"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</w:t>
      </w:r>
      <w:r w:rsidR="00896D5F" w:rsidRPr="00A82538">
        <w:rPr>
          <w:rFonts w:asciiTheme="minorHAnsi" w:eastAsiaTheme="minorEastAsia" w:hAnsiTheme="minorHAnsi" w:cstheme="minorHAnsi"/>
          <w:bCs/>
          <w:sz w:val="24"/>
          <w:szCs w:val="24"/>
          <w:u w:val="single"/>
          <w:lang w:val="en-GB" w:eastAsia="zh-CN"/>
        </w:rPr>
        <w:t xml:space="preserve">Errors in your file name may potentially lead to </w:t>
      </w:r>
      <w:r w:rsidRPr="00A82538">
        <w:rPr>
          <w:rFonts w:asciiTheme="minorHAnsi" w:eastAsiaTheme="minorEastAsia" w:hAnsiTheme="minorHAnsi" w:cstheme="minorHAnsi"/>
          <w:bCs/>
          <w:sz w:val="24"/>
          <w:szCs w:val="24"/>
          <w:u w:val="single"/>
          <w:lang w:val="en-GB" w:eastAsia="zh-CN"/>
        </w:rPr>
        <w:t>a loss of marks</w:t>
      </w:r>
      <w:r w:rsidRPr="00A82538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, so please ensure that the file name is correct.</w:t>
      </w:r>
    </w:p>
    <w:p w14:paraId="59422516" w14:textId="5A879D4E" w:rsidR="006F5B26" w:rsidRDefault="00A82538" w:rsidP="00184B46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In this assignment, you will be required to </w:t>
      </w:r>
      <w:r w:rsidR="00C64F1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write all numerical answers in the provided Excel answer file. </w:t>
      </w:r>
      <w:r w:rsidR="006F5B26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The Excel answer file contains two columns. The first column lists the question numbers to which an answer is expected in the Excel answer file. </w:t>
      </w:r>
      <w:r w:rsidR="001008A6" w:rsidRPr="001008A6">
        <w:rPr>
          <w:rFonts w:asciiTheme="minorHAnsi" w:eastAsiaTheme="minorEastAsia" w:hAnsiTheme="minorHAnsi" w:cstheme="minorHAnsi"/>
          <w:bCs/>
          <w:sz w:val="24"/>
          <w:szCs w:val="24"/>
          <w:u w:val="single"/>
          <w:lang w:val="en-GB" w:eastAsia="zh-CN"/>
        </w:rPr>
        <w:t>Do not edit the contents of the first column</w:t>
      </w:r>
      <w:r w:rsidR="001008A6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. </w:t>
      </w:r>
      <w:r w:rsidR="006F5B26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In the second column, you are to key in your answer to the corresponding question there. </w:t>
      </w:r>
    </w:p>
    <w:p w14:paraId="2CDC8A8F" w14:textId="3D4A7876" w:rsidR="008F2138" w:rsidRDefault="008F2138" w:rsidP="008F2138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For any numerical answers, when keying </w:t>
      </w:r>
      <w:proofErr w:type="gramStart"/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in to</w:t>
      </w:r>
      <w:proofErr w:type="gramEnd"/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the Excel answer file, please round off your answers to 3 significant figures. If they are whole numbers, leave them as such.</w:t>
      </w:r>
    </w:p>
    <w:p w14:paraId="6CFC2BB8" w14:textId="0DBBF225" w:rsidR="00C33C5C" w:rsidRPr="007732F8" w:rsidRDefault="00C33C5C" w:rsidP="008F2138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For any numerical answers, if the value of the answer is less than 10</w:t>
      </w:r>
      <w:r w:rsidRPr="00C33C5C">
        <w:rPr>
          <w:rFonts w:asciiTheme="minorHAnsi" w:eastAsiaTheme="minorEastAsia" w:hAnsiTheme="minorHAnsi" w:cstheme="minorHAnsi"/>
          <w:b w:val="0"/>
          <w:sz w:val="24"/>
          <w:szCs w:val="24"/>
          <w:vertAlign w:val="superscript"/>
          <w:lang w:val="en-GB" w:eastAsia="zh-CN"/>
        </w:rPr>
        <w:t>-</w:t>
      </w:r>
      <w:r w:rsidR="00565375">
        <w:rPr>
          <w:rFonts w:asciiTheme="minorHAnsi" w:eastAsiaTheme="minorEastAsia" w:hAnsiTheme="minorHAnsi" w:cstheme="minorHAnsi"/>
          <w:b w:val="0"/>
          <w:sz w:val="24"/>
          <w:szCs w:val="24"/>
          <w:vertAlign w:val="superscript"/>
          <w:lang w:val="en-GB" w:eastAsia="zh-CN"/>
        </w:rPr>
        <w:t>5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, you may leave your answer as 0.</w:t>
      </w:r>
    </w:p>
    <w:p w14:paraId="6F49E5CF" w14:textId="05CAA36C" w:rsidR="00A82538" w:rsidRDefault="0027363C" w:rsidP="00184B46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For text-based answers, y</w:t>
      </w:r>
      <w:r w:rsidR="00C64F1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ou can 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type your answers into this </w:t>
      </w:r>
      <w:r w:rsidR="00C64F10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answer form. 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Where a text-based answer is expected of you, you will find a box. You may type you answers in the boxes provided.</w:t>
      </w:r>
    </w:p>
    <w:p w14:paraId="49EC2925" w14:textId="7A0A66F6" w:rsidR="00986A55" w:rsidRDefault="00986A55" w:rsidP="00184B46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This assignment counts towards 2</w:t>
      </w:r>
      <w:r w:rsidR="004472BA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5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% of the final grade. There is a maximum of </w:t>
      </w:r>
      <w:r w:rsidR="004472BA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50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points awarded for this assignment. Any student who scores lower than 2</w:t>
      </w:r>
      <w:r w:rsidR="004472BA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8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points for this assignment </w:t>
      </w:r>
      <w:r w:rsidR="0054602B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can opt for</w:t>
      </w: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the improvement option.</w:t>
      </w:r>
      <w:r w:rsidR="0054602B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However, if a student gives a nil-return for this assignment, we will not grant the improvement option, as the student is assumed to have forfeited the assignment.</w:t>
      </w:r>
    </w:p>
    <w:p w14:paraId="73B357E9" w14:textId="16C66D08" w:rsidR="006D5FC5" w:rsidRDefault="006D5FC5" w:rsidP="00184B46">
      <w:pPr>
        <w:pStyle w:val="Title"/>
        <w:numPr>
          <w:ilvl w:val="0"/>
          <w:numId w:val="5"/>
        </w:numPr>
        <w:spacing w:after="120"/>
        <w:ind w:left="567" w:hanging="567"/>
        <w:jc w:val="both"/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</w:pPr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Late submissions will not be </w:t>
      </w:r>
      <w:proofErr w:type="gramStart"/>
      <w:r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entertained</w:t>
      </w:r>
      <w:r w:rsidR="00437631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>, unless</w:t>
      </w:r>
      <w:proofErr w:type="gramEnd"/>
      <w:r w:rsidR="00437631">
        <w:rPr>
          <w:rFonts w:asciiTheme="minorHAnsi" w:eastAsiaTheme="minorEastAsia" w:hAnsiTheme="minorHAnsi" w:cstheme="minorHAnsi"/>
          <w:b w:val="0"/>
          <w:sz w:val="24"/>
          <w:szCs w:val="24"/>
          <w:lang w:val="en-GB" w:eastAsia="zh-CN"/>
        </w:rPr>
        <w:t xml:space="preserve"> special approval has been obtained.</w:t>
      </w:r>
    </w:p>
    <w:p w14:paraId="0D953825" w14:textId="77777777" w:rsidR="00612567" w:rsidRDefault="00612567" w:rsidP="00612567">
      <w:pPr>
        <w:pStyle w:val="Title"/>
        <w:jc w:val="left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7D1181F3" w14:textId="6E3DA72D" w:rsidR="00407F40" w:rsidRPr="00612567" w:rsidRDefault="00407F40" w:rsidP="00612567">
      <w:pPr>
        <w:pStyle w:val="Title"/>
        <w:jc w:val="left"/>
        <w:rPr>
          <w:rFonts w:asciiTheme="minorHAnsi" w:hAnsiTheme="minorHAnsi" w:cstheme="minorHAnsi"/>
          <w:bCs/>
          <w:sz w:val="24"/>
          <w:szCs w:val="24"/>
          <w:lang w:val="en-GB"/>
        </w:rPr>
      </w:pP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Deadline for handing in this assignment: </w:t>
      </w:r>
      <w:r w:rsidR="00184B46">
        <w:rPr>
          <w:rFonts w:asciiTheme="minorHAnsi" w:hAnsiTheme="minorHAnsi" w:cstheme="minorHAnsi"/>
          <w:bCs/>
          <w:sz w:val="24"/>
          <w:szCs w:val="24"/>
          <w:lang w:val="en-GB"/>
        </w:rPr>
        <w:t>Fri</w:t>
      </w: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day </w:t>
      </w:r>
      <w:r w:rsidR="000C2CBE">
        <w:rPr>
          <w:rFonts w:asciiTheme="minorHAnsi" w:hAnsiTheme="minorHAnsi" w:cstheme="minorHAnsi"/>
          <w:bCs/>
          <w:sz w:val="24"/>
          <w:szCs w:val="24"/>
          <w:lang w:val="en-GB"/>
        </w:rPr>
        <w:t>May</w:t>
      </w: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</w:t>
      </w:r>
      <w:r w:rsidR="000C2CBE">
        <w:rPr>
          <w:rFonts w:asciiTheme="minorHAnsi" w:hAnsiTheme="minorHAnsi" w:cstheme="minorHAnsi"/>
          <w:bCs/>
          <w:sz w:val="24"/>
          <w:szCs w:val="24"/>
          <w:lang w:val="en-GB"/>
        </w:rPr>
        <w:t>13</w:t>
      </w: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>, 202</w:t>
      </w:r>
      <w:r w:rsidR="00184B46">
        <w:rPr>
          <w:rFonts w:asciiTheme="minorHAnsi" w:hAnsiTheme="minorHAnsi" w:cstheme="minorHAnsi"/>
          <w:bCs/>
          <w:sz w:val="24"/>
          <w:szCs w:val="24"/>
          <w:lang w:val="en-GB"/>
        </w:rPr>
        <w:t>2</w:t>
      </w: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, </w:t>
      </w:r>
      <w:r w:rsidR="00184B46">
        <w:rPr>
          <w:rFonts w:asciiTheme="minorHAnsi" w:hAnsiTheme="minorHAnsi" w:cstheme="minorHAnsi"/>
          <w:bCs/>
          <w:sz w:val="24"/>
          <w:szCs w:val="24"/>
          <w:lang w:val="en-GB"/>
        </w:rPr>
        <w:t>23</w:t>
      </w: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>:</w:t>
      </w:r>
      <w:r w:rsidR="00184B46">
        <w:rPr>
          <w:rFonts w:asciiTheme="minorHAnsi" w:hAnsiTheme="minorHAnsi" w:cstheme="minorHAnsi"/>
          <w:bCs/>
          <w:sz w:val="24"/>
          <w:szCs w:val="24"/>
          <w:lang w:val="en-GB"/>
        </w:rPr>
        <w:t>59</w:t>
      </w:r>
      <w:r w:rsidRPr="00612567">
        <w:rPr>
          <w:rFonts w:asciiTheme="minorHAnsi" w:hAnsiTheme="minorHAnsi" w:cstheme="minorHAnsi"/>
          <w:bCs/>
          <w:sz w:val="24"/>
          <w:szCs w:val="24"/>
          <w:lang w:val="en-GB"/>
        </w:rPr>
        <w:t>.</w:t>
      </w:r>
    </w:p>
    <w:p w14:paraId="33E91A0C" w14:textId="1098FE80" w:rsidR="00407F40" w:rsidRPr="00612567" w:rsidRDefault="00407F40" w:rsidP="00407F40">
      <w:pPr>
        <w:pStyle w:val="Title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63648D3B" w14:textId="77777777" w:rsidR="00612567" w:rsidRDefault="00612567">
      <w:pPr>
        <w:spacing w:after="160" w:line="259" w:lineRule="auto"/>
        <w:rPr>
          <w:rFonts w:asciiTheme="minorHAnsi" w:hAnsiTheme="minorHAnsi" w:cstheme="minorHAnsi"/>
          <w:b/>
          <w:bCs/>
          <w:sz w:val="32"/>
          <w:szCs w:val="32"/>
          <w:u w:val="single"/>
          <w:lang w:val="en-GB"/>
        </w:rPr>
      </w:pPr>
      <w:r>
        <w:rPr>
          <w:rFonts w:asciiTheme="minorHAnsi" w:hAnsiTheme="minorHAnsi" w:cstheme="minorHAnsi"/>
          <w:b/>
          <w:bCs/>
          <w:sz w:val="32"/>
          <w:szCs w:val="32"/>
          <w:u w:val="single"/>
          <w:lang w:val="en-GB"/>
        </w:rPr>
        <w:br w:type="page"/>
      </w:r>
    </w:p>
    <w:p w14:paraId="7C21603E" w14:textId="7C4610A6" w:rsidR="00407F40" w:rsidRPr="00267C25" w:rsidRDefault="00604143" w:rsidP="00407F40">
      <w:pPr>
        <w:jc w:val="both"/>
        <w:rPr>
          <w:rFonts w:asciiTheme="minorHAnsi" w:hAnsiTheme="minorHAnsi" w:cstheme="minorHAnsi"/>
          <w:b/>
          <w:bCs/>
          <w:sz w:val="32"/>
          <w:szCs w:val="32"/>
          <w:u w:val="single"/>
          <w:lang w:val="en-GB"/>
        </w:rPr>
      </w:pPr>
      <w:r>
        <w:rPr>
          <w:rFonts w:asciiTheme="minorHAnsi" w:hAnsiTheme="minorHAnsi" w:cstheme="minorHAnsi"/>
          <w:b/>
          <w:bCs/>
          <w:sz w:val="32"/>
          <w:szCs w:val="32"/>
          <w:u w:val="single"/>
          <w:lang w:val="en-GB"/>
        </w:rPr>
        <w:lastRenderedPageBreak/>
        <w:t>Initialization</w:t>
      </w:r>
    </w:p>
    <w:p w14:paraId="277635F8" w14:textId="26F9BBD3" w:rsidR="00407F40" w:rsidRDefault="00407F40" w:rsidP="00407F40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</w:p>
    <w:p w14:paraId="5EC4A812" w14:textId="076AF590" w:rsidR="00FD1397" w:rsidRDefault="00604143" w:rsidP="00B76917">
      <w:p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>
        <w:rPr>
          <w:rFonts w:asciiTheme="minorHAnsi" w:hAnsiTheme="minorHAnsi" w:cstheme="minorHAnsi"/>
          <w:bCs/>
          <w:sz w:val="24"/>
          <w:szCs w:val="24"/>
          <w:lang w:val="en-GB"/>
        </w:rPr>
        <w:t>On the Canvas assignment page, you will find a</w:t>
      </w:r>
      <w:r w:rsidR="00B769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link. Go to the link. You are required to key in your 6-digit student ID, and you will be provided with two data sets, one that is for the training data set and one that is for the testing data set. </w:t>
      </w:r>
      <w:r>
        <w:rPr>
          <w:rFonts w:asciiTheme="minorHAnsi" w:hAnsiTheme="minorHAnsi" w:cstheme="minorHAnsi"/>
          <w:bCs/>
          <w:sz w:val="24"/>
          <w:szCs w:val="24"/>
          <w:lang w:val="en-GB"/>
        </w:rPr>
        <w:t xml:space="preserve">Download </w:t>
      </w:r>
      <w:r w:rsidR="00B769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them. You will be required to answer </w:t>
      </w:r>
      <w:proofErr w:type="gramStart"/>
      <w:r w:rsidR="00B76917">
        <w:rPr>
          <w:rFonts w:asciiTheme="minorHAnsi" w:hAnsiTheme="minorHAnsi" w:cstheme="minorHAnsi"/>
          <w:bCs/>
          <w:sz w:val="24"/>
          <w:szCs w:val="24"/>
          <w:lang w:val="en-GB"/>
        </w:rPr>
        <w:t>all of</w:t>
      </w:r>
      <w:proofErr w:type="gramEnd"/>
      <w:r w:rsidR="00B76917">
        <w:rPr>
          <w:rFonts w:asciiTheme="minorHAnsi" w:hAnsiTheme="minorHAnsi" w:cstheme="minorHAnsi"/>
          <w:bCs/>
          <w:sz w:val="24"/>
          <w:szCs w:val="24"/>
          <w:lang w:val="en-GB"/>
        </w:rPr>
        <w:t xml:space="preserve"> the questions in this Assignment using the two datasets.</w:t>
      </w:r>
    </w:p>
    <w:p w14:paraId="2D5B38E8" w14:textId="1FA2DA79" w:rsidR="003352D5" w:rsidRDefault="003352D5" w:rsidP="00B76917">
      <w:p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45A424A8" w14:textId="03C69415" w:rsidR="003352D5" w:rsidRDefault="003352D5" w:rsidP="00B76917">
      <w:p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  <w:r>
        <w:rPr>
          <w:rFonts w:asciiTheme="minorHAnsi" w:hAnsiTheme="minorHAnsi" w:cstheme="minorHAnsi"/>
          <w:bCs/>
          <w:sz w:val="24"/>
          <w:szCs w:val="24"/>
          <w:lang w:val="en-GB"/>
        </w:rPr>
        <w:t>It is highly recommended for you to store copies of the data sets in case you mess them up in your working. The link will not be active for long.</w:t>
      </w:r>
    </w:p>
    <w:p w14:paraId="2549DE4A" w14:textId="1DE175C1" w:rsidR="00FD1397" w:rsidRDefault="00FD1397" w:rsidP="00407F40">
      <w:pPr>
        <w:jc w:val="both"/>
        <w:rPr>
          <w:rFonts w:asciiTheme="minorHAnsi" w:hAnsiTheme="minorHAnsi" w:cstheme="minorHAnsi"/>
          <w:bCs/>
          <w:sz w:val="24"/>
          <w:szCs w:val="24"/>
          <w:lang w:val="en-GB"/>
        </w:rPr>
      </w:pPr>
    </w:p>
    <w:p w14:paraId="053C0614" w14:textId="41AB7130" w:rsidR="00D55D5E" w:rsidRDefault="00486CD1" w:rsidP="00407F40">
      <w:pPr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In </w:t>
      </w:r>
      <w:proofErr w:type="gramStart"/>
      <w:r w:rsidR="00D0620C">
        <w:rPr>
          <w:rFonts w:asciiTheme="minorHAnsi" w:hAnsiTheme="minorHAnsi" w:cstheme="minorHAnsi"/>
          <w:sz w:val="24"/>
          <w:szCs w:val="24"/>
          <w:lang w:val="en-GB"/>
        </w:rPr>
        <w:t>both of the training</w:t>
      </w:r>
      <w:proofErr w:type="gramEnd"/>
      <w:r w:rsidR="00D0620C">
        <w:rPr>
          <w:rFonts w:asciiTheme="minorHAnsi" w:hAnsiTheme="minorHAnsi" w:cstheme="minorHAnsi"/>
          <w:sz w:val="24"/>
          <w:szCs w:val="24"/>
          <w:lang w:val="en-GB"/>
        </w:rPr>
        <w:t xml:space="preserve"> and testing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data frame</w:t>
      </w:r>
      <w:r w:rsidR="00D0620C">
        <w:rPr>
          <w:rFonts w:asciiTheme="minorHAnsi" w:hAnsiTheme="minorHAnsi" w:cstheme="minorHAnsi"/>
          <w:sz w:val="24"/>
          <w:szCs w:val="24"/>
          <w:lang w:val="en-GB"/>
        </w:rPr>
        <w:t>s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, you will find </w:t>
      </w:r>
      <w:r w:rsidR="00D0620C">
        <w:rPr>
          <w:rFonts w:asciiTheme="minorHAnsi" w:hAnsiTheme="minorHAnsi" w:cstheme="minorHAnsi"/>
          <w:sz w:val="24"/>
          <w:szCs w:val="24"/>
          <w:lang w:val="en-GB"/>
        </w:rPr>
        <w:t>6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columns. The column ‘y’ is to be assumed as the outcome / dependent variable</w:t>
      </w:r>
      <w:r w:rsidR="00B50213">
        <w:rPr>
          <w:rFonts w:asciiTheme="minorHAnsi" w:hAnsiTheme="minorHAnsi" w:cstheme="minorHAnsi"/>
          <w:sz w:val="24"/>
          <w:szCs w:val="24"/>
          <w:lang w:val="en-GB"/>
        </w:rPr>
        <w:t>, which is binary.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The other columns labelled from ‘x1’ to ‘x</w:t>
      </w:r>
      <w:r w:rsidR="00D0620C">
        <w:rPr>
          <w:rFonts w:asciiTheme="minorHAnsi" w:hAnsiTheme="minorHAnsi" w:cstheme="minorHAnsi"/>
          <w:sz w:val="24"/>
          <w:szCs w:val="24"/>
          <w:lang w:val="en-GB"/>
        </w:rPr>
        <w:t>5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’ are to be assumed as the predictors / independent variables. </w:t>
      </w:r>
      <w:r w:rsidR="00D55D5E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</w:p>
    <w:p w14:paraId="139C0253" w14:textId="0D019C53" w:rsidR="00D55D5E" w:rsidRDefault="00D55D5E" w:rsidP="00407F40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11D6DF84" w14:textId="77777777" w:rsidR="008E776E" w:rsidRDefault="008E776E" w:rsidP="00407F40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453443E" w14:textId="24C1E897" w:rsidR="00486CD1" w:rsidRPr="00267C25" w:rsidRDefault="00486CD1" w:rsidP="00486CD1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</w:t>
      </w:r>
    </w:p>
    <w:p w14:paraId="1E305AF9" w14:textId="37CF0EAB" w:rsidR="00486CD1" w:rsidRDefault="00486CD1" w:rsidP="00407F40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5D416B63" w14:textId="77777777" w:rsidR="00486CD1" w:rsidRPr="009F6782" w:rsidRDefault="00486CD1" w:rsidP="00407F40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E68DD9F" w14:textId="6DBC80D6" w:rsidR="006F5B26" w:rsidRDefault="00486CD1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Find the </w:t>
      </w:r>
      <w:r w:rsidR="002E6A6C">
        <w:rPr>
          <w:rFonts w:asciiTheme="minorHAnsi" w:hAnsiTheme="minorHAnsi" w:cstheme="minorHAnsi"/>
          <w:sz w:val="24"/>
          <w:szCs w:val="24"/>
          <w:lang w:val="en-US"/>
        </w:rPr>
        <w:t>proportion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of</w:t>
      </w:r>
      <w:r w:rsidR="002E6A6C">
        <w:rPr>
          <w:rFonts w:asciiTheme="minorHAnsi" w:hAnsiTheme="minorHAnsi" w:cstheme="minorHAnsi"/>
          <w:sz w:val="24"/>
          <w:szCs w:val="24"/>
          <w:lang w:val="en-US"/>
        </w:rPr>
        <w:t xml:space="preserve"> observations of y in the </w:t>
      </w:r>
      <w:r w:rsidR="002E6A6C" w:rsidRPr="00AA2519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training</w:t>
      </w:r>
      <w:r w:rsidR="002E6A6C">
        <w:rPr>
          <w:rFonts w:asciiTheme="minorHAnsi" w:hAnsiTheme="minorHAnsi" w:cstheme="minorHAnsi"/>
          <w:sz w:val="24"/>
          <w:szCs w:val="24"/>
          <w:lang w:val="en-US"/>
        </w:rPr>
        <w:t xml:space="preserve"> data set that are labelled as ‘1’.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Key your answer into the Excel answer </w:t>
      </w:r>
      <w:r w:rsidR="00BC328E">
        <w:rPr>
          <w:rFonts w:asciiTheme="minorHAnsi" w:hAnsiTheme="minorHAnsi" w:cstheme="minorHAnsi"/>
          <w:sz w:val="24"/>
          <w:szCs w:val="24"/>
          <w:lang w:val="en-US"/>
        </w:rPr>
        <w:t xml:space="preserve">file. </w:t>
      </w:r>
    </w:p>
    <w:p w14:paraId="5C8B6B1A" w14:textId="254AB1B7" w:rsidR="006F5B26" w:rsidRDefault="006F5B26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3D9082D6" w14:textId="6BF81EE9" w:rsidR="002E6A6C" w:rsidRDefault="002E6A6C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6C193FAA" w14:textId="2572011E" w:rsidR="002E6A6C" w:rsidRPr="00267C25" w:rsidRDefault="002E6A6C" w:rsidP="002E6A6C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</w:t>
      </w:r>
    </w:p>
    <w:p w14:paraId="1FAC5D56" w14:textId="77777777" w:rsidR="002E6A6C" w:rsidRDefault="002E6A6C" w:rsidP="002E6A6C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32857A65" w14:textId="77777777" w:rsidR="002E6A6C" w:rsidRPr="009F6782" w:rsidRDefault="002E6A6C" w:rsidP="002E6A6C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45B5397A" w14:textId="6FC3C2AC" w:rsidR="002E6A6C" w:rsidRDefault="002E6A6C" w:rsidP="002E6A6C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Find the proportion of observations of y in the </w:t>
      </w:r>
      <w:r w:rsidRPr="00AA2519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testing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data set that are labelled as ‘1’. Key your answer into the Excel answer file. </w:t>
      </w:r>
    </w:p>
    <w:p w14:paraId="44102DA8" w14:textId="3BB45289" w:rsidR="00FB1561" w:rsidRDefault="00FB1561" w:rsidP="002E6A6C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FCF16B5" w14:textId="16A6D56E" w:rsidR="00FB1561" w:rsidRDefault="00FB1561" w:rsidP="002E6A6C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BC659CD" w14:textId="2E6781DD" w:rsidR="00FB1561" w:rsidRPr="00267C25" w:rsidRDefault="00FB1561" w:rsidP="00FB1561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3</w:t>
      </w:r>
    </w:p>
    <w:p w14:paraId="037005BD" w14:textId="689790E1" w:rsidR="00FB1561" w:rsidRDefault="00FB1561" w:rsidP="00FB156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7B98C54D" w14:textId="77777777" w:rsidR="00FB1561" w:rsidRPr="009F6782" w:rsidRDefault="00FB1561" w:rsidP="00FB156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590A0AC" w14:textId="285DBA18" w:rsidR="00FB1561" w:rsidRDefault="00FB1561" w:rsidP="00FB1561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Explain the significance of the answer you computed in Question 2 when assessing the out-of-sample accuracy of any model.</w:t>
      </w:r>
    </w:p>
    <w:p w14:paraId="2870D5E8" w14:textId="77777777" w:rsidR="00FB1561" w:rsidRPr="00267C25" w:rsidRDefault="00FB1561" w:rsidP="00FB1561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1861E225" w14:textId="23177CA9" w:rsidR="00781AA8" w:rsidRPr="00367DF4" w:rsidRDefault="00EC59D9" w:rsidP="00FB156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4"/>
          <w:szCs w:val="24"/>
          <w:lang w:val="en-US"/>
        </w:rPr>
      </w:pPr>
      <w:r w:rsidRPr="00367DF4">
        <w:rPr>
          <w:rFonts w:asciiTheme="minorHAnsi" w:hAnsiTheme="minorHAnsi" w:cstheme="minorHAnsi"/>
          <w:sz w:val="24"/>
          <w:szCs w:val="24"/>
          <w:lang w:val="en-US"/>
        </w:rPr>
        <w:t>The difference in the proportion of y</w:t>
      </w:r>
      <w:r w:rsidR="00331AB4">
        <w:rPr>
          <w:rFonts w:asciiTheme="minorHAnsi" w:hAnsiTheme="minorHAnsi" w:cstheme="minorHAnsi"/>
          <w:sz w:val="24"/>
          <w:szCs w:val="24"/>
          <w:lang w:val="en-US"/>
        </w:rPr>
        <w:t xml:space="preserve"> o</w:t>
      </w:r>
      <w:r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bservations </w:t>
      </w:r>
      <w:r w:rsidR="004C191A" w:rsidRPr="00367DF4">
        <w:rPr>
          <w:rFonts w:asciiTheme="minorHAnsi" w:hAnsiTheme="minorHAnsi" w:cstheme="minorHAnsi"/>
          <w:sz w:val="24"/>
          <w:szCs w:val="24"/>
          <w:lang w:val="en-US"/>
        </w:rPr>
        <w:t>is due to variables being randomly selected</w:t>
      </w:r>
      <w:r w:rsidR="005B0189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and categorized </w:t>
      </w:r>
      <w:r w:rsidR="00367DF4" w:rsidRPr="00367DF4">
        <w:rPr>
          <w:rFonts w:asciiTheme="minorHAnsi" w:hAnsiTheme="minorHAnsi" w:cstheme="minorHAnsi"/>
          <w:sz w:val="24"/>
          <w:szCs w:val="24"/>
          <w:lang w:val="en-US"/>
        </w:rPr>
        <w:t>into Training data set (Q1) Testing data set (Q2).</w:t>
      </w:r>
    </w:p>
    <w:p w14:paraId="0D83AC51" w14:textId="77777777" w:rsidR="00367DF4" w:rsidRPr="00367DF4" w:rsidRDefault="00367DF4" w:rsidP="00FB156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4"/>
          <w:szCs w:val="24"/>
          <w:lang w:val="en-US"/>
        </w:rPr>
      </w:pPr>
    </w:p>
    <w:p w14:paraId="096FAE4F" w14:textId="66C09C70" w:rsidR="00ED7AD3" w:rsidRDefault="00132777" w:rsidP="00FB156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We use </w:t>
      </w:r>
      <w:r w:rsidR="00671680">
        <w:rPr>
          <w:rFonts w:asciiTheme="minorHAnsi" w:hAnsiTheme="minorHAnsi" w:cstheme="minorHAnsi"/>
          <w:sz w:val="24"/>
          <w:szCs w:val="24"/>
          <w:lang w:val="en-US"/>
        </w:rPr>
        <w:t>the Training data set (Q1) to build</w:t>
      </w:r>
      <w:r w:rsidR="004F4FB4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our model</w:t>
      </w:r>
      <w:r w:rsidR="008C6D9F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to </w:t>
      </w:r>
      <w:r w:rsidRPr="00367DF4">
        <w:rPr>
          <w:rFonts w:asciiTheme="minorHAnsi" w:hAnsiTheme="minorHAnsi" w:cstheme="minorHAnsi"/>
          <w:sz w:val="24"/>
          <w:szCs w:val="24"/>
          <w:lang w:val="en-US"/>
        </w:rPr>
        <w:t>make</w:t>
      </w:r>
      <w:r w:rsidR="008C6D9F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prediction</w:t>
      </w:r>
      <w:r w:rsidRPr="00367DF4">
        <w:rPr>
          <w:rFonts w:asciiTheme="minorHAnsi" w:hAnsiTheme="minorHAnsi" w:cstheme="minorHAnsi"/>
          <w:sz w:val="24"/>
          <w:szCs w:val="24"/>
          <w:lang w:val="en-US"/>
        </w:rPr>
        <w:t>s</w:t>
      </w:r>
      <w:r w:rsidR="008C6D9F" w:rsidRPr="00367DF4">
        <w:rPr>
          <w:rFonts w:asciiTheme="minorHAnsi" w:hAnsiTheme="minorHAnsi" w:cstheme="minorHAnsi"/>
          <w:sz w:val="24"/>
          <w:szCs w:val="24"/>
          <w:lang w:val="en-US"/>
        </w:rPr>
        <w:t>. At the time the model was built,</w:t>
      </w:r>
      <w:r w:rsidR="00C32B3B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we do not </w:t>
      </w:r>
      <w:r w:rsidR="00367DF4" w:rsidRPr="00367DF4">
        <w:rPr>
          <w:rFonts w:asciiTheme="minorHAnsi" w:hAnsiTheme="minorHAnsi" w:cstheme="minorHAnsi"/>
          <w:sz w:val="24"/>
          <w:szCs w:val="24"/>
          <w:lang w:val="en-US"/>
        </w:rPr>
        <w:t>consider</w:t>
      </w:r>
      <w:r w:rsidR="00C32B3B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the </w:t>
      </w:r>
      <w:r w:rsidR="00F36251" w:rsidRPr="00367DF4">
        <w:rPr>
          <w:rFonts w:asciiTheme="minorHAnsi" w:hAnsiTheme="minorHAnsi" w:cstheme="minorHAnsi"/>
          <w:sz w:val="24"/>
          <w:szCs w:val="24"/>
          <w:lang w:val="en-US"/>
        </w:rPr>
        <w:t>Testing data set</w:t>
      </w:r>
      <w:r w:rsidR="00C32B3B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F36251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or </w:t>
      </w:r>
      <w:r w:rsidR="00C3557F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so-called </w:t>
      </w:r>
      <w:r w:rsidR="008C6D9F" w:rsidRPr="00367DF4">
        <w:rPr>
          <w:rFonts w:asciiTheme="minorHAnsi" w:hAnsiTheme="minorHAnsi" w:cstheme="minorHAnsi"/>
          <w:i/>
          <w:iCs/>
          <w:sz w:val="24"/>
          <w:szCs w:val="24"/>
          <w:lang w:val="en-US"/>
        </w:rPr>
        <w:t xml:space="preserve">Out-of-sample </w:t>
      </w:r>
      <w:r w:rsidR="008C6D9F" w:rsidRPr="00367DF4">
        <w:rPr>
          <w:rFonts w:asciiTheme="minorHAnsi" w:hAnsiTheme="minorHAnsi" w:cstheme="minorHAnsi"/>
          <w:sz w:val="24"/>
          <w:szCs w:val="24"/>
          <w:lang w:val="en-US"/>
        </w:rPr>
        <w:t>data</w:t>
      </w:r>
      <w:r w:rsidR="00C3557F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(Q2). </w:t>
      </w:r>
      <w:r w:rsidR="00331AB4">
        <w:rPr>
          <w:rFonts w:asciiTheme="minorHAnsi" w:hAnsiTheme="minorHAnsi" w:cstheme="minorHAnsi"/>
          <w:sz w:val="24"/>
          <w:szCs w:val="24"/>
          <w:lang w:val="en-US"/>
        </w:rPr>
        <w:t>Assessing</w:t>
      </w:r>
      <w:r w:rsidR="00C3557F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DB25C9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"Out-of-sample accuracy" </w:t>
      </w:r>
      <w:r w:rsidR="00331AB4">
        <w:rPr>
          <w:rFonts w:asciiTheme="minorHAnsi" w:hAnsiTheme="minorHAnsi" w:cstheme="minorHAnsi"/>
          <w:sz w:val="24"/>
          <w:szCs w:val="24"/>
          <w:lang w:val="en-US"/>
        </w:rPr>
        <w:t>means assess</w:t>
      </w:r>
      <w:r w:rsidR="00DB25C9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the percentage of correct predictions that the model makes on</w:t>
      </w:r>
      <w:r w:rsidR="00406567" w:rsidRPr="00367DF4">
        <w:rPr>
          <w:rFonts w:asciiTheme="minorHAnsi" w:hAnsiTheme="minorHAnsi" w:cstheme="minorHAnsi"/>
          <w:i/>
          <w:iCs/>
          <w:sz w:val="24"/>
          <w:szCs w:val="24"/>
          <w:lang w:val="en-US"/>
        </w:rPr>
        <w:t xml:space="preserve"> Out-of-sample </w:t>
      </w:r>
      <w:r w:rsidR="00406567" w:rsidRPr="00367DF4">
        <w:rPr>
          <w:rFonts w:asciiTheme="minorHAnsi" w:hAnsiTheme="minorHAnsi" w:cstheme="minorHAnsi"/>
          <w:sz w:val="24"/>
          <w:szCs w:val="24"/>
          <w:lang w:val="en-US"/>
        </w:rPr>
        <w:t>data,</w:t>
      </w:r>
      <w:r w:rsidR="00331AB4">
        <w:rPr>
          <w:rFonts w:asciiTheme="minorHAnsi" w:hAnsiTheme="minorHAnsi" w:cstheme="minorHAnsi"/>
          <w:sz w:val="24"/>
          <w:szCs w:val="24"/>
          <w:lang w:val="en-US"/>
        </w:rPr>
        <w:t xml:space="preserve"> which is</w:t>
      </w:r>
      <w:r w:rsidR="00406567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the</w:t>
      </w:r>
      <w:r w:rsidR="00DB25C9" w:rsidRPr="00367DF4">
        <w:rPr>
          <w:rFonts w:asciiTheme="minorHAnsi" w:hAnsiTheme="minorHAnsi" w:cstheme="minorHAnsi"/>
          <w:sz w:val="24"/>
          <w:szCs w:val="24"/>
          <w:lang w:val="en-US"/>
        </w:rPr>
        <w:t xml:space="preserve"> data that the model has not been trained on</w:t>
      </w:r>
      <w:r w:rsidR="00331AB4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485F9056" w14:textId="1531006C" w:rsidR="00ED7AD3" w:rsidRDefault="00ED7AD3" w:rsidP="00FB156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13E9E629" w14:textId="77777777" w:rsidR="00ED7AD3" w:rsidRPr="00267C25" w:rsidRDefault="00ED7AD3" w:rsidP="00FB1561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2747762" w14:textId="77777777" w:rsidR="00FB1561" w:rsidRDefault="00FB1561" w:rsidP="00FB1561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0576262" w14:textId="77777777" w:rsidR="002E6A6C" w:rsidRDefault="002E6A6C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F9B99C7" w14:textId="75C87DA5" w:rsidR="00850BF5" w:rsidRPr="00267C25" w:rsidRDefault="00850BF5" w:rsidP="00850BF5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 w:rsidR="00C122B4">
        <w:rPr>
          <w:rFonts w:asciiTheme="minorHAnsi" w:hAnsiTheme="minorHAnsi" w:cstheme="minorHAnsi"/>
          <w:b/>
          <w:sz w:val="28"/>
          <w:szCs w:val="28"/>
          <w:lang w:val="en-GB"/>
        </w:rPr>
        <w:t>4</w:t>
      </w:r>
    </w:p>
    <w:p w14:paraId="0F6760E8" w14:textId="4A8D2ABF" w:rsidR="00850BF5" w:rsidRDefault="00850BF5" w:rsidP="00850BF5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 points</w:t>
      </w:r>
    </w:p>
    <w:p w14:paraId="0BFD5045" w14:textId="77777777" w:rsidR="00850BF5" w:rsidRPr="009F6782" w:rsidRDefault="00850BF5" w:rsidP="00850BF5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6457BDC" w14:textId="75B4BF53" w:rsidR="00C122B4" w:rsidRDefault="00C122B4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Build a logistic regression model with the dependent variable ‘y’ and all variables ‘x1’ to ‘x5’ as the independent variables. </w:t>
      </w:r>
      <w:r w:rsidR="0035140F">
        <w:rPr>
          <w:rFonts w:asciiTheme="minorHAnsi" w:hAnsiTheme="minorHAnsi" w:cstheme="minorHAnsi"/>
          <w:sz w:val="24"/>
          <w:szCs w:val="24"/>
          <w:lang w:val="en-US"/>
        </w:rPr>
        <w:t xml:space="preserve">Call this model ‘mod1’. </w:t>
      </w:r>
      <w:r>
        <w:rPr>
          <w:rFonts w:asciiTheme="minorHAnsi" w:hAnsiTheme="minorHAnsi" w:cstheme="minorHAnsi"/>
          <w:sz w:val="24"/>
          <w:szCs w:val="24"/>
          <w:lang w:val="en-US"/>
        </w:rPr>
        <w:t>Do not yet do any transformations on the variables. How many variables are significant under the significance level of 0.05</w:t>
      </w:r>
      <w:r w:rsidR="00850BF5">
        <w:rPr>
          <w:rFonts w:asciiTheme="minorHAnsi" w:hAnsiTheme="minorHAnsi" w:cstheme="minorHAnsi"/>
          <w:sz w:val="24"/>
          <w:szCs w:val="24"/>
          <w:lang w:val="en-US"/>
        </w:rPr>
        <w:t xml:space="preserve">? Key your answer into the Excel answer file. </w:t>
      </w:r>
    </w:p>
    <w:p w14:paraId="25D28345" w14:textId="77777777" w:rsidR="00C122B4" w:rsidRDefault="00C122B4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57E777E" w14:textId="6992EE43" w:rsidR="0092726B" w:rsidRPr="00267C25" w:rsidRDefault="0092726B" w:rsidP="0092726B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5</w:t>
      </w:r>
    </w:p>
    <w:p w14:paraId="0FBB1BDB" w14:textId="4C4EBA58" w:rsidR="0092726B" w:rsidRDefault="0092726B" w:rsidP="0092726B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1828566F" w14:textId="77777777" w:rsidR="0092726B" w:rsidRPr="009F6782" w:rsidRDefault="0092726B" w:rsidP="0092726B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E88AACD" w14:textId="0E1BA1C6" w:rsidR="0092726B" w:rsidRDefault="0092726B" w:rsidP="0092726B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Run a test to verify if there is multi-collinearity in the model. In your test, you would compute one statistic for each of the predictors. Key in the </w:t>
      </w:r>
      <w:r w:rsidRPr="00750FBE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largest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values of these 5 statistics into the Excel answer file.</w:t>
      </w:r>
    </w:p>
    <w:p w14:paraId="3D93A2C4" w14:textId="77B47500" w:rsidR="00C122B4" w:rsidRDefault="00C122B4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F413532" w14:textId="25C58D57" w:rsidR="0035140F" w:rsidRPr="00267C25" w:rsidRDefault="0035140F" w:rsidP="0035140F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6</w:t>
      </w:r>
    </w:p>
    <w:p w14:paraId="23A27437" w14:textId="77777777" w:rsidR="0035140F" w:rsidRDefault="0035140F" w:rsidP="0035140F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2A512C89" w14:textId="77777777" w:rsidR="0035140F" w:rsidRPr="009F6782" w:rsidRDefault="0035140F" w:rsidP="0035140F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07265359" w14:textId="777EB33B" w:rsidR="0035140F" w:rsidRDefault="0035140F" w:rsidP="0035140F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Given your answers in Question 5, conclude whether there is multi-collinearity in </w:t>
      </w:r>
      <w:r w:rsidR="00D920C9">
        <w:rPr>
          <w:rFonts w:asciiTheme="minorHAnsi" w:hAnsiTheme="minorHAnsi" w:cstheme="minorHAnsi"/>
          <w:sz w:val="24"/>
          <w:szCs w:val="24"/>
          <w:lang w:val="en-US"/>
        </w:rPr>
        <w:t>‘mod1’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. </w:t>
      </w:r>
      <w:r w:rsidR="00D920C9">
        <w:rPr>
          <w:rFonts w:asciiTheme="minorHAnsi" w:hAnsiTheme="minorHAnsi" w:cstheme="minorHAnsi"/>
          <w:sz w:val="24"/>
          <w:szCs w:val="24"/>
          <w:lang w:val="en-US"/>
        </w:rPr>
        <w:t>Key in ‘Yes’ or ‘No’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in</w:t>
      </w:r>
      <w:r w:rsidR="00D920C9">
        <w:rPr>
          <w:rFonts w:asciiTheme="minorHAnsi" w:hAnsiTheme="minorHAnsi" w:cstheme="minorHAnsi"/>
          <w:sz w:val="24"/>
          <w:szCs w:val="24"/>
          <w:lang w:val="en-US"/>
        </w:rPr>
        <w:t>to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the Excel answer file.</w:t>
      </w:r>
    </w:p>
    <w:p w14:paraId="60F98360" w14:textId="5F31D5CF" w:rsidR="0092726B" w:rsidRDefault="0092726B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846E57F" w14:textId="3EAF3F95" w:rsidR="00B457A8" w:rsidRPr="00267C25" w:rsidRDefault="00B457A8" w:rsidP="00B457A8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7</w:t>
      </w:r>
    </w:p>
    <w:p w14:paraId="22DEDC48" w14:textId="2E947B83" w:rsidR="00B457A8" w:rsidRDefault="00B457A8" w:rsidP="00B457A8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 points</w:t>
      </w:r>
    </w:p>
    <w:p w14:paraId="5AB570E6" w14:textId="77777777" w:rsidR="00B457A8" w:rsidRPr="009F6782" w:rsidRDefault="00B457A8" w:rsidP="00B457A8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DB910FA" w14:textId="499AB070" w:rsidR="00B457A8" w:rsidRDefault="00B457A8" w:rsidP="00B457A8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Build predictions of the model ‘mod1’ on the outcome variable ‘y’, </w:t>
      </w:r>
      <w:r w:rsidRPr="00B457A8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using the training data set</w:t>
      </w:r>
      <w:r>
        <w:rPr>
          <w:rFonts w:asciiTheme="minorHAnsi" w:hAnsiTheme="minorHAnsi" w:cstheme="minorHAnsi"/>
          <w:sz w:val="24"/>
          <w:szCs w:val="24"/>
          <w:lang w:val="en-US"/>
        </w:rPr>
        <w:t>. Use a cut-off probability of 50%. Form a confusion matrix and report the accuracy in</w:t>
      </w:r>
      <w:r w:rsidR="00FC2626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the Excel answer file. </w:t>
      </w:r>
    </w:p>
    <w:p w14:paraId="4E6F9932" w14:textId="2A54EB35" w:rsidR="00F269E8" w:rsidRDefault="00F269E8" w:rsidP="00B457A8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3241F9CA" w14:textId="2FE1D510" w:rsidR="00F269E8" w:rsidRPr="00267C25" w:rsidRDefault="00F269E8" w:rsidP="00F269E8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8</w:t>
      </w:r>
    </w:p>
    <w:p w14:paraId="28187727" w14:textId="77777777" w:rsidR="00F269E8" w:rsidRDefault="00F269E8" w:rsidP="00F269E8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4D9FD28F" w14:textId="77777777" w:rsidR="00F269E8" w:rsidRPr="009F6782" w:rsidRDefault="00F269E8" w:rsidP="00F269E8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16D01424" w14:textId="79AAA105" w:rsidR="00F269E8" w:rsidRDefault="00F269E8" w:rsidP="00F269E8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Also compute the recall and input this into the Excel answer file.</w:t>
      </w:r>
    </w:p>
    <w:p w14:paraId="15E46189" w14:textId="77777777" w:rsidR="0092726B" w:rsidRDefault="0092726B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7212167" w14:textId="7CB68850" w:rsidR="00AD0785" w:rsidRPr="00267C25" w:rsidRDefault="00AD0785" w:rsidP="00AD0785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9</w:t>
      </w:r>
    </w:p>
    <w:p w14:paraId="6D0B2450" w14:textId="77777777" w:rsidR="00AD0785" w:rsidRDefault="00AD0785" w:rsidP="00AD0785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 points</w:t>
      </w:r>
    </w:p>
    <w:p w14:paraId="5F7CFE3B" w14:textId="77777777" w:rsidR="00AD0785" w:rsidRPr="009F6782" w:rsidRDefault="00AD0785" w:rsidP="00AD0785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932104C" w14:textId="0AE082D6" w:rsidR="00AD0785" w:rsidRDefault="00AD0785" w:rsidP="00AD078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Build predictions of the model ‘mod1’ on the outcome variable ‘y’, </w:t>
      </w:r>
      <w:r w:rsidRPr="00B457A8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using the t</w:t>
      </w:r>
      <w:r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est</w:t>
      </w:r>
      <w:r w:rsidRPr="00B457A8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ing data set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now. Use a cut-off probability of 50%. Form a confusion matrix and report the accuracy in the Excel answer file. </w:t>
      </w:r>
    </w:p>
    <w:p w14:paraId="6207F986" w14:textId="66FC62D8" w:rsidR="00FF2819" w:rsidRDefault="00FF2819" w:rsidP="00AD078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29DAF604" w14:textId="4A9087A4" w:rsidR="00FF2819" w:rsidRPr="00267C25" w:rsidRDefault="00FF2819" w:rsidP="00FF2819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0</w:t>
      </w:r>
    </w:p>
    <w:p w14:paraId="501CB904" w14:textId="77777777" w:rsidR="00FF2819" w:rsidRDefault="00FF2819" w:rsidP="00FF281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78F2A5D1" w14:textId="77777777" w:rsidR="00FF2819" w:rsidRPr="009F6782" w:rsidRDefault="00FF2819" w:rsidP="00FF281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0FD03B30" w14:textId="77777777" w:rsidR="00FF2819" w:rsidRDefault="00FF2819" w:rsidP="00FF281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Also compute the recall and input this into the Excel answer file.</w:t>
      </w:r>
    </w:p>
    <w:p w14:paraId="7B68D826" w14:textId="77777777" w:rsidR="00FF2819" w:rsidRDefault="00FF2819" w:rsidP="00AD078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074004A" w14:textId="0528A62E" w:rsidR="00C122B4" w:rsidRDefault="00C122B4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37BD3AF" w14:textId="4074910E" w:rsidR="00F310FA" w:rsidRDefault="00F310FA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52ED8D91" w14:textId="77777777" w:rsidR="00F310FA" w:rsidRDefault="00F310FA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5D536746" w14:textId="0895E211" w:rsidR="00FF2819" w:rsidRPr="00267C25" w:rsidRDefault="00FF2819" w:rsidP="00FF2819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1</w:t>
      </w:r>
    </w:p>
    <w:p w14:paraId="63ADC32A" w14:textId="77777777" w:rsidR="00FF2819" w:rsidRDefault="00FF2819" w:rsidP="00FF281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1C252130" w14:textId="77777777" w:rsidR="00FF2819" w:rsidRPr="009F6782" w:rsidRDefault="00FF2819" w:rsidP="00FF281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776FCBD" w14:textId="2565B736" w:rsidR="00FF2819" w:rsidRDefault="00FF2819" w:rsidP="00FF281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Examine if your answers for Questions 7 and 8 differ from Questions 9 and 10. Explain why this occurs. </w:t>
      </w:r>
    </w:p>
    <w:p w14:paraId="0ACAB162" w14:textId="77777777" w:rsidR="00FF2819" w:rsidRPr="00267C25" w:rsidRDefault="00FF2819" w:rsidP="00FF2819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1D03C476" w14:textId="77777777" w:rsidR="00FF2819" w:rsidRPr="00267C25" w:rsidRDefault="00FF2819" w:rsidP="00FF2819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2F4139C7" w14:textId="0D59767F" w:rsidR="00806D83" w:rsidRDefault="00F83B6E" w:rsidP="00F26B6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The </w:t>
      </w:r>
      <w:r w:rsidR="002365F2">
        <w:rPr>
          <w:rFonts w:asciiTheme="minorHAnsi" w:hAnsiTheme="minorHAnsi" w:cstheme="minorHAnsi"/>
          <w:sz w:val="22"/>
          <w:lang w:val="en-US"/>
        </w:rPr>
        <w:t>reason</w:t>
      </w:r>
      <w:r>
        <w:rPr>
          <w:rFonts w:asciiTheme="minorHAnsi" w:hAnsiTheme="minorHAnsi" w:cstheme="minorHAnsi"/>
          <w:sz w:val="22"/>
          <w:lang w:val="en-US"/>
        </w:rPr>
        <w:t xml:space="preserve"> </w:t>
      </w:r>
      <w:r w:rsidR="00183768">
        <w:rPr>
          <w:rFonts w:asciiTheme="minorHAnsi" w:hAnsiTheme="minorHAnsi" w:cstheme="minorHAnsi"/>
          <w:sz w:val="22"/>
          <w:lang w:val="en-US"/>
        </w:rPr>
        <w:t>follows</w:t>
      </w:r>
      <w:r>
        <w:rPr>
          <w:rFonts w:asciiTheme="minorHAnsi" w:hAnsiTheme="minorHAnsi" w:cstheme="minorHAnsi"/>
          <w:sz w:val="22"/>
          <w:lang w:val="en-US"/>
        </w:rPr>
        <w:t xml:space="preserve"> from question 3:</w:t>
      </w:r>
    </w:p>
    <w:p w14:paraId="1B9FF7EA" w14:textId="3FEDC97F" w:rsidR="0034497E" w:rsidRDefault="00806D83" w:rsidP="00F26B6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The </w:t>
      </w:r>
      <w:r w:rsidR="001C6B7E">
        <w:rPr>
          <w:rFonts w:asciiTheme="minorHAnsi" w:hAnsiTheme="minorHAnsi" w:cstheme="minorHAnsi"/>
          <w:sz w:val="22"/>
          <w:lang w:val="en-US"/>
        </w:rPr>
        <w:t xml:space="preserve">confusion matrix was built based </w:t>
      </w:r>
      <w:r w:rsidR="00671680">
        <w:rPr>
          <w:rFonts w:asciiTheme="minorHAnsi" w:hAnsiTheme="minorHAnsi" w:cstheme="minorHAnsi"/>
          <w:sz w:val="22"/>
          <w:lang w:val="en-US"/>
        </w:rPr>
        <w:t xml:space="preserve">on </w:t>
      </w:r>
      <w:r w:rsidR="001C6B7E">
        <w:rPr>
          <w:rFonts w:asciiTheme="minorHAnsi" w:hAnsiTheme="minorHAnsi" w:cstheme="minorHAnsi"/>
          <w:sz w:val="22"/>
          <w:lang w:val="en-US"/>
        </w:rPr>
        <w:t xml:space="preserve">variables </w:t>
      </w:r>
      <w:r w:rsidR="00740FDE">
        <w:rPr>
          <w:rFonts w:asciiTheme="minorHAnsi" w:hAnsiTheme="minorHAnsi" w:cstheme="minorHAnsi"/>
          <w:sz w:val="22"/>
          <w:lang w:val="en-US"/>
        </w:rPr>
        <w:t>and predictions from</w:t>
      </w:r>
      <w:r w:rsidR="00653633">
        <w:rPr>
          <w:rFonts w:asciiTheme="minorHAnsi" w:hAnsiTheme="minorHAnsi" w:cstheme="minorHAnsi"/>
          <w:sz w:val="22"/>
          <w:lang w:val="en-US"/>
        </w:rPr>
        <w:t xml:space="preserve"> the</w:t>
      </w:r>
      <w:r w:rsidR="00830B17">
        <w:rPr>
          <w:rFonts w:asciiTheme="minorHAnsi" w:hAnsiTheme="minorHAnsi" w:cstheme="minorHAnsi"/>
          <w:sz w:val="22"/>
          <w:lang w:val="en-US"/>
        </w:rPr>
        <w:t xml:space="preserve"> T</w:t>
      </w:r>
      <w:r w:rsidR="001C6B7E">
        <w:rPr>
          <w:rFonts w:asciiTheme="minorHAnsi" w:hAnsiTheme="minorHAnsi" w:cstheme="minorHAnsi"/>
          <w:sz w:val="22"/>
          <w:lang w:val="en-US"/>
        </w:rPr>
        <w:t>raining dataset</w:t>
      </w:r>
      <w:r w:rsidR="00CC4DAA">
        <w:rPr>
          <w:rFonts w:asciiTheme="minorHAnsi" w:hAnsiTheme="minorHAnsi" w:cstheme="minorHAnsi"/>
          <w:sz w:val="22"/>
          <w:lang w:val="en-US"/>
        </w:rPr>
        <w:t xml:space="preserve"> (Q7&amp;Q8)</w:t>
      </w:r>
      <w:r w:rsidR="00020999">
        <w:rPr>
          <w:rFonts w:asciiTheme="minorHAnsi" w:hAnsiTheme="minorHAnsi" w:cstheme="minorHAnsi"/>
          <w:sz w:val="22"/>
          <w:lang w:val="en-US"/>
        </w:rPr>
        <w:t xml:space="preserve">. </w:t>
      </w:r>
      <w:r w:rsidR="00653633">
        <w:rPr>
          <w:rFonts w:asciiTheme="minorHAnsi" w:hAnsiTheme="minorHAnsi" w:cstheme="minorHAnsi"/>
          <w:sz w:val="22"/>
          <w:lang w:val="en-US"/>
        </w:rPr>
        <w:t>At the time the matrix was built, the testing data set</w:t>
      </w:r>
      <w:r w:rsidR="00E87CBD">
        <w:rPr>
          <w:rFonts w:asciiTheme="minorHAnsi" w:hAnsiTheme="minorHAnsi" w:cstheme="minorHAnsi"/>
          <w:sz w:val="22"/>
          <w:lang w:val="en-US"/>
        </w:rPr>
        <w:t xml:space="preserve"> (Q9&amp;Q10)</w:t>
      </w:r>
      <w:r w:rsidR="00653633">
        <w:rPr>
          <w:rFonts w:asciiTheme="minorHAnsi" w:hAnsiTheme="minorHAnsi" w:cstheme="minorHAnsi"/>
          <w:sz w:val="22"/>
          <w:lang w:val="en-US"/>
        </w:rPr>
        <w:t xml:space="preserve"> was unseen.</w:t>
      </w:r>
      <w:r w:rsidR="00E87CBD">
        <w:rPr>
          <w:rFonts w:asciiTheme="minorHAnsi" w:hAnsiTheme="minorHAnsi" w:cstheme="minorHAnsi"/>
          <w:sz w:val="22"/>
          <w:lang w:val="en-US"/>
        </w:rPr>
        <w:t xml:space="preserve"> Afterward, the</w:t>
      </w:r>
      <w:r w:rsidR="00B060F9">
        <w:rPr>
          <w:rFonts w:asciiTheme="minorHAnsi" w:hAnsiTheme="minorHAnsi" w:cstheme="minorHAnsi"/>
          <w:sz w:val="22"/>
          <w:lang w:val="en-US"/>
        </w:rPr>
        <w:t xml:space="preserve"> matrix is then </w:t>
      </w:r>
      <w:r w:rsidR="00653633">
        <w:rPr>
          <w:rFonts w:asciiTheme="minorHAnsi" w:hAnsiTheme="minorHAnsi" w:cstheme="minorHAnsi"/>
          <w:sz w:val="22"/>
          <w:lang w:val="en-US"/>
        </w:rPr>
        <w:t>used to test the Testing dataset</w:t>
      </w:r>
      <w:r w:rsidR="00E87CBD">
        <w:rPr>
          <w:rFonts w:asciiTheme="minorHAnsi" w:hAnsiTheme="minorHAnsi" w:cstheme="minorHAnsi"/>
          <w:sz w:val="22"/>
          <w:lang w:val="en-US"/>
        </w:rPr>
        <w:t xml:space="preserve">. </w:t>
      </w:r>
      <w:r w:rsidR="0034497E">
        <w:rPr>
          <w:rFonts w:asciiTheme="minorHAnsi" w:hAnsiTheme="minorHAnsi" w:cstheme="minorHAnsi"/>
          <w:sz w:val="22"/>
          <w:lang w:val="en-US"/>
        </w:rPr>
        <w:t xml:space="preserve">Thus, </w:t>
      </w:r>
      <w:r w:rsidR="00F83B6E">
        <w:rPr>
          <w:rFonts w:asciiTheme="minorHAnsi" w:hAnsiTheme="minorHAnsi" w:cstheme="minorHAnsi"/>
          <w:sz w:val="22"/>
          <w:lang w:val="en-US"/>
        </w:rPr>
        <w:t>differences in Prediction accuracy between two datasets occur.</w:t>
      </w:r>
    </w:p>
    <w:p w14:paraId="2B6B9812" w14:textId="59B5ADD3" w:rsidR="00F83B6E" w:rsidRDefault="00F83B6E" w:rsidP="00F26B6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29DA55D7" w14:textId="77777777" w:rsidR="00F83B6E" w:rsidRDefault="00F83B6E" w:rsidP="00F26B6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41B810B6" w14:textId="77777777" w:rsidR="00FF2819" w:rsidRDefault="00FF2819" w:rsidP="00FF2819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3C9694E5" w14:textId="77777777" w:rsidR="00C26923" w:rsidRDefault="00C26923" w:rsidP="00C26923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</w:p>
    <w:p w14:paraId="1D3FD690" w14:textId="12695C5F" w:rsidR="00C26923" w:rsidRPr="00267C25" w:rsidRDefault="00C26923" w:rsidP="00C26923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2</w:t>
      </w:r>
    </w:p>
    <w:p w14:paraId="35171CCB" w14:textId="5AF9DAF3" w:rsidR="00C26923" w:rsidRDefault="00C26923" w:rsidP="00C26923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 points</w:t>
      </w:r>
    </w:p>
    <w:p w14:paraId="52B8605A" w14:textId="77777777" w:rsidR="00C26923" w:rsidRPr="009F6782" w:rsidRDefault="00C26923" w:rsidP="00C26923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0FFD0C16" w14:textId="77FAB00D" w:rsidR="00850BF5" w:rsidRDefault="00C26923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Plot the residuals of ‘mod1’ against </w:t>
      </w:r>
      <w:proofErr w:type="gramStart"/>
      <w:r>
        <w:rPr>
          <w:rFonts w:asciiTheme="minorHAnsi" w:hAnsiTheme="minorHAnsi" w:cstheme="minorHAnsi"/>
          <w:sz w:val="24"/>
          <w:szCs w:val="24"/>
          <w:lang w:val="en-US"/>
        </w:rPr>
        <w:t>all of</w:t>
      </w:r>
      <w:proofErr w:type="gramEnd"/>
      <w:r>
        <w:rPr>
          <w:rFonts w:asciiTheme="minorHAnsi" w:hAnsiTheme="minorHAnsi" w:cstheme="minorHAnsi"/>
          <w:sz w:val="24"/>
          <w:szCs w:val="24"/>
          <w:lang w:val="en-US"/>
        </w:rPr>
        <w:t xml:space="preserve"> the 5 independent variables. One of them will result in a plot that is of a different pattern from the others. Key in which variable it is into the Excel answer sheet. </w:t>
      </w:r>
      <w:r w:rsidR="00850BF5">
        <w:rPr>
          <w:rFonts w:asciiTheme="minorHAnsi" w:hAnsiTheme="minorHAnsi" w:cstheme="minorHAnsi"/>
          <w:sz w:val="24"/>
          <w:szCs w:val="24"/>
          <w:lang w:val="en-US"/>
        </w:rPr>
        <w:t>Your answer should be in the format: ‘x&lt;a number&gt;’</w:t>
      </w:r>
      <w:r w:rsidR="004600E3">
        <w:rPr>
          <w:rFonts w:asciiTheme="minorHAnsi" w:hAnsiTheme="minorHAnsi" w:cstheme="minorHAnsi"/>
          <w:sz w:val="24"/>
          <w:szCs w:val="24"/>
          <w:lang w:val="en-US"/>
        </w:rPr>
        <w:t>.</w:t>
      </w:r>
      <w:r w:rsidR="00850BF5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</w:p>
    <w:p w14:paraId="7FE296E0" w14:textId="7CF50B27" w:rsidR="00850BF5" w:rsidRDefault="00850BF5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5FB9DEB6" w14:textId="77777777" w:rsidR="0093250A" w:rsidRDefault="0093250A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5E88157" w14:textId="03CA9BAF" w:rsidR="00C26923" w:rsidRPr="00267C25" w:rsidRDefault="00C26923" w:rsidP="00C26923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</w:t>
      </w:r>
      <w:r w:rsidR="00584632">
        <w:rPr>
          <w:rFonts w:asciiTheme="minorHAnsi" w:hAnsiTheme="minorHAnsi" w:cstheme="minorHAnsi"/>
          <w:b/>
          <w:sz w:val="28"/>
          <w:szCs w:val="28"/>
          <w:lang w:val="en-GB"/>
        </w:rPr>
        <w:t>3</w:t>
      </w:r>
    </w:p>
    <w:p w14:paraId="13B6A373" w14:textId="740BA312" w:rsidR="00C26923" w:rsidRDefault="00584632" w:rsidP="00C26923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</w:t>
      </w:r>
      <w:r w:rsidR="00C26923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s</w:t>
      </w:r>
    </w:p>
    <w:p w14:paraId="60A93922" w14:textId="77777777" w:rsidR="00C26923" w:rsidRPr="009F6782" w:rsidRDefault="00C26923" w:rsidP="00C26923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701BCB2" w14:textId="746C50CB" w:rsidR="00C26923" w:rsidRDefault="00584632" w:rsidP="00C26923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For that variable, paste the residuals plot into the box provided below. Explain the significance of the plot. </w:t>
      </w:r>
    </w:p>
    <w:p w14:paraId="78B0CF5A" w14:textId="77777777" w:rsidR="00C26923" w:rsidRPr="00267C25" w:rsidRDefault="00C26923" w:rsidP="00C26923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320FB5F8" w14:textId="77777777" w:rsidR="00C26923" w:rsidRPr="00267C25" w:rsidRDefault="00C26923" w:rsidP="00C2692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1FC4B1C1" w14:textId="43A6DB5C" w:rsidR="00C26923" w:rsidRDefault="008477C0" w:rsidP="007A03F4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rPr>
          <w:rFonts w:asciiTheme="minorHAnsi" w:hAnsiTheme="minorHAnsi" w:cstheme="minorHAnsi"/>
          <w:sz w:val="22"/>
          <w:lang w:val="en-US"/>
        </w:rPr>
      </w:pPr>
      <w:r w:rsidRPr="008477C0">
        <w:rPr>
          <w:rFonts w:asciiTheme="minorHAnsi" w:hAnsiTheme="minorHAnsi" w:cstheme="minorHAnsi"/>
          <w:noProof/>
          <w:sz w:val="22"/>
          <w:lang w:val="en-US"/>
        </w:rPr>
        <w:drawing>
          <wp:inline distT="0" distB="0" distL="0" distR="0" wp14:anchorId="733A2179" wp14:editId="182322FC">
            <wp:extent cx="4476980" cy="2616334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6980" cy="261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3F79A" w14:textId="0302CECD" w:rsidR="00C26923" w:rsidRDefault="00DE7630" w:rsidP="00C2692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 w:rsidRPr="00DE7630">
        <w:rPr>
          <w:rFonts w:asciiTheme="minorHAnsi" w:hAnsiTheme="minorHAnsi" w:cstheme="minorHAnsi"/>
          <w:sz w:val="22"/>
          <w:lang w:val="en-US"/>
        </w:rPr>
        <w:t xml:space="preserve">The residuals do not evenly spread around the horizontal line (not randomly distributed but </w:t>
      </w:r>
      <w:r w:rsidR="005822A3">
        <w:rPr>
          <w:rFonts w:asciiTheme="minorHAnsi" w:hAnsiTheme="minorHAnsi" w:cstheme="minorHAnsi"/>
          <w:sz w:val="22"/>
          <w:lang w:val="en-US"/>
        </w:rPr>
        <w:t xml:space="preserve">skewed </w:t>
      </w:r>
      <w:r w:rsidR="007A03F4">
        <w:rPr>
          <w:rFonts w:asciiTheme="minorHAnsi" w:hAnsiTheme="minorHAnsi" w:cstheme="minorHAnsi"/>
          <w:sz w:val="22"/>
          <w:lang w:val="en-US"/>
        </w:rPr>
        <w:t>right)</w:t>
      </w:r>
      <w:r w:rsidRPr="00DE7630">
        <w:rPr>
          <w:rFonts w:asciiTheme="minorHAnsi" w:hAnsiTheme="minorHAnsi" w:cstheme="minorHAnsi"/>
          <w:sz w:val="22"/>
          <w:lang w:val="en-US"/>
        </w:rPr>
        <w:t>. Therefore, assumption A1. Linearity is violated.</w:t>
      </w:r>
      <w:r w:rsidR="003E3A12">
        <w:rPr>
          <w:rFonts w:asciiTheme="minorHAnsi" w:hAnsiTheme="minorHAnsi" w:cstheme="minorHAnsi"/>
          <w:sz w:val="22"/>
          <w:lang w:val="en-US"/>
        </w:rPr>
        <w:t xml:space="preserve"> </w:t>
      </w:r>
      <w:r w:rsidR="003E3A12" w:rsidRPr="003E3A12">
        <w:rPr>
          <w:rFonts w:asciiTheme="minorHAnsi" w:hAnsiTheme="minorHAnsi" w:cstheme="minorHAnsi"/>
          <w:sz w:val="22"/>
          <w:lang w:val="en-US"/>
        </w:rPr>
        <w:t xml:space="preserve">As a result, </w:t>
      </w:r>
      <w:r w:rsidR="007D22E1">
        <w:rPr>
          <w:rFonts w:asciiTheme="minorHAnsi" w:hAnsiTheme="minorHAnsi" w:cstheme="minorHAnsi"/>
          <w:sz w:val="22"/>
          <w:lang w:val="en-US"/>
        </w:rPr>
        <w:t xml:space="preserve">when </w:t>
      </w:r>
      <w:r w:rsidR="00671680">
        <w:rPr>
          <w:rFonts w:asciiTheme="minorHAnsi" w:hAnsiTheme="minorHAnsi" w:cstheme="minorHAnsi"/>
          <w:sz w:val="22"/>
          <w:lang w:val="en-US"/>
        </w:rPr>
        <w:t xml:space="preserve">the </w:t>
      </w:r>
      <w:r w:rsidR="003E3A12" w:rsidRPr="003E3A12">
        <w:rPr>
          <w:rFonts w:asciiTheme="minorHAnsi" w:hAnsiTheme="minorHAnsi" w:cstheme="minorHAnsi"/>
          <w:sz w:val="22"/>
          <w:lang w:val="en-US"/>
        </w:rPr>
        <w:lastRenderedPageBreak/>
        <w:t xml:space="preserve">functional form is </w:t>
      </w:r>
      <w:r w:rsidR="00671680">
        <w:rPr>
          <w:rFonts w:asciiTheme="minorHAnsi" w:hAnsiTheme="minorHAnsi" w:cstheme="minorHAnsi"/>
          <w:sz w:val="22"/>
          <w:lang w:val="en-US"/>
        </w:rPr>
        <w:t>incorrect,</w:t>
      </w:r>
      <w:r w:rsidR="003E3A12" w:rsidRPr="003E3A12">
        <w:rPr>
          <w:rFonts w:asciiTheme="minorHAnsi" w:hAnsiTheme="minorHAnsi" w:cstheme="minorHAnsi"/>
          <w:sz w:val="22"/>
          <w:lang w:val="en-US"/>
        </w:rPr>
        <w:t xml:space="preserve"> both the estimated coefficients and standard errors are not reliable. We get biased </w:t>
      </w:r>
      <w:r w:rsidR="00CB1B8E">
        <w:rPr>
          <w:rFonts w:asciiTheme="minorHAnsi" w:hAnsiTheme="minorHAnsi" w:cstheme="minorHAnsi"/>
          <w:sz w:val="22"/>
          <w:lang w:val="en-US"/>
        </w:rPr>
        <w:t>predictions related to x5</w:t>
      </w:r>
      <w:r w:rsidR="003E3A12" w:rsidRPr="003E3A12">
        <w:rPr>
          <w:rFonts w:asciiTheme="minorHAnsi" w:hAnsiTheme="minorHAnsi" w:cstheme="minorHAnsi"/>
          <w:sz w:val="22"/>
          <w:lang w:val="en-US"/>
        </w:rPr>
        <w:t>, and the p-values are not reliable anymore.</w:t>
      </w:r>
      <w:r w:rsidR="009B5A4A">
        <w:rPr>
          <w:rFonts w:asciiTheme="minorHAnsi" w:hAnsiTheme="minorHAnsi" w:cstheme="minorHAnsi"/>
          <w:sz w:val="22"/>
          <w:lang w:val="en-US"/>
        </w:rPr>
        <w:t xml:space="preserve"> </w:t>
      </w:r>
    </w:p>
    <w:p w14:paraId="5F9EBB84" w14:textId="77777777" w:rsidR="00C26923" w:rsidRDefault="00C26923" w:rsidP="00C2692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6A54E237" w14:textId="77777777" w:rsidR="00C26923" w:rsidRDefault="00C26923" w:rsidP="00C2692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55774C0B" w14:textId="77777777" w:rsidR="00C26923" w:rsidRPr="00267C25" w:rsidRDefault="00C26923" w:rsidP="00C2692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5CAD29B2" w14:textId="77777777" w:rsidR="00C26923" w:rsidRDefault="00C26923" w:rsidP="00C26923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351C8CAC" w14:textId="234D7B34" w:rsidR="00B54EF9" w:rsidRDefault="00B54EF9" w:rsidP="00850BF5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75940872" w14:textId="4B1504BC" w:rsidR="00B54EF9" w:rsidRDefault="00B54EF9" w:rsidP="00B54EF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5BC40F97" w14:textId="5ABC704C" w:rsidR="00B54EF9" w:rsidRPr="00267C25" w:rsidRDefault="00B54EF9" w:rsidP="00B54EF9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 w:rsidR="00BB46FC">
        <w:rPr>
          <w:rFonts w:asciiTheme="minorHAnsi" w:hAnsiTheme="minorHAnsi" w:cstheme="minorHAnsi"/>
          <w:b/>
          <w:sz w:val="28"/>
          <w:szCs w:val="28"/>
          <w:lang w:val="en-GB"/>
        </w:rPr>
        <w:t>14</w:t>
      </w:r>
    </w:p>
    <w:p w14:paraId="0B96F6FD" w14:textId="332E3335" w:rsidR="00B54EF9" w:rsidRDefault="005239C6" w:rsidP="00B54EF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</w:t>
      </w:r>
      <w:r w:rsidR="00B54EF9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</w:t>
      </w:r>
      <w:r>
        <w:rPr>
          <w:rFonts w:asciiTheme="minorHAnsi" w:hAnsiTheme="minorHAnsi" w:cstheme="minorHAnsi"/>
          <w:b/>
          <w:sz w:val="24"/>
          <w:szCs w:val="24"/>
          <w:lang w:val="en-GB"/>
        </w:rPr>
        <w:t>s</w:t>
      </w:r>
    </w:p>
    <w:p w14:paraId="398E074D" w14:textId="77777777" w:rsidR="00B54EF9" w:rsidRPr="009F6782" w:rsidRDefault="00B54EF9" w:rsidP="00B54EF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1DCC36A" w14:textId="258EC7DA" w:rsidR="004C37E2" w:rsidRDefault="004C37E2" w:rsidP="00B54EF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Split the training data set into two, one which contains </w:t>
      </w:r>
      <w:proofErr w:type="gramStart"/>
      <w:r>
        <w:rPr>
          <w:rFonts w:asciiTheme="minorHAnsi" w:hAnsiTheme="minorHAnsi" w:cstheme="minorHAnsi"/>
          <w:sz w:val="24"/>
          <w:szCs w:val="24"/>
          <w:lang w:val="en-US"/>
        </w:rPr>
        <w:t>all of</w:t>
      </w:r>
      <w:proofErr w:type="gramEnd"/>
      <w:r>
        <w:rPr>
          <w:rFonts w:asciiTheme="minorHAnsi" w:hAnsiTheme="minorHAnsi" w:cstheme="minorHAnsi"/>
          <w:sz w:val="24"/>
          <w:szCs w:val="24"/>
          <w:lang w:val="en-US"/>
        </w:rPr>
        <w:t xml:space="preserve"> the observations where the variable you identified in Question 12 is </w:t>
      </w:r>
      <w:r w:rsidRPr="00DC1B84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less than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0</w:t>
      </w:r>
      <w:r w:rsidR="00B4694A">
        <w:rPr>
          <w:rFonts w:asciiTheme="minorHAnsi" w:hAnsiTheme="minorHAnsi" w:cstheme="minorHAnsi"/>
          <w:sz w:val="24"/>
          <w:szCs w:val="24"/>
          <w:lang w:val="en-US"/>
        </w:rPr>
        <w:t xml:space="preserve"> (called data set “</w:t>
      </w:r>
      <w:proofErr w:type="spellStart"/>
      <w:r w:rsidR="00B4694A">
        <w:rPr>
          <w:rFonts w:asciiTheme="minorHAnsi" w:hAnsiTheme="minorHAnsi" w:cstheme="minorHAnsi"/>
          <w:sz w:val="24"/>
          <w:szCs w:val="24"/>
          <w:lang w:val="en-US"/>
        </w:rPr>
        <w:t>df_train_under</w:t>
      </w:r>
      <w:proofErr w:type="spellEnd"/>
      <w:r w:rsidR="00B4694A">
        <w:rPr>
          <w:rFonts w:asciiTheme="minorHAnsi" w:hAnsiTheme="minorHAnsi" w:cstheme="minorHAnsi"/>
          <w:sz w:val="24"/>
          <w:szCs w:val="24"/>
          <w:lang w:val="en-US"/>
        </w:rPr>
        <w:t>”)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and another which contains all remaining observations</w:t>
      </w:r>
      <w:r w:rsidR="00B4694A">
        <w:rPr>
          <w:rFonts w:asciiTheme="minorHAnsi" w:hAnsiTheme="minorHAnsi" w:cstheme="minorHAnsi"/>
          <w:sz w:val="24"/>
          <w:szCs w:val="24"/>
          <w:lang w:val="en-US"/>
        </w:rPr>
        <w:t xml:space="preserve"> (called data set “</w:t>
      </w:r>
      <w:proofErr w:type="spellStart"/>
      <w:r w:rsidR="00B4694A">
        <w:rPr>
          <w:rFonts w:asciiTheme="minorHAnsi" w:hAnsiTheme="minorHAnsi" w:cstheme="minorHAnsi"/>
          <w:sz w:val="24"/>
          <w:szCs w:val="24"/>
          <w:lang w:val="en-US"/>
        </w:rPr>
        <w:t>df_train_over</w:t>
      </w:r>
      <w:proofErr w:type="spellEnd"/>
      <w:r w:rsidR="00B4694A">
        <w:rPr>
          <w:rFonts w:asciiTheme="minorHAnsi" w:hAnsiTheme="minorHAnsi" w:cstheme="minorHAnsi"/>
          <w:sz w:val="24"/>
          <w:szCs w:val="24"/>
          <w:lang w:val="en-US"/>
        </w:rPr>
        <w:t>”)</w:t>
      </w:r>
      <w:r>
        <w:rPr>
          <w:rFonts w:asciiTheme="minorHAnsi" w:hAnsiTheme="minorHAnsi" w:cstheme="minorHAnsi"/>
          <w:sz w:val="24"/>
          <w:szCs w:val="24"/>
          <w:lang w:val="en-US"/>
        </w:rPr>
        <w:t>. On the first data set</w:t>
      </w:r>
      <w:r w:rsidR="00B4694A">
        <w:rPr>
          <w:rFonts w:asciiTheme="minorHAnsi" w:hAnsiTheme="minorHAnsi" w:cstheme="minorHAnsi"/>
          <w:sz w:val="24"/>
          <w:szCs w:val="24"/>
          <w:lang w:val="en-US"/>
        </w:rPr>
        <w:t xml:space="preserve"> “</w:t>
      </w:r>
      <w:proofErr w:type="spellStart"/>
      <w:r w:rsidR="00B4694A">
        <w:rPr>
          <w:rFonts w:asciiTheme="minorHAnsi" w:hAnsiTheme="minorHAnsi" w:cstheme="minorHAnsi"/>
          <w:sz w:val="24"/>
          <w:szCs w:val="24"/>
          <w:lang w:val="en-US"/>
        </w:rPr>
        <w:t>df_train_under</w:t>
      </w:r>
      <w:proofErr w:type="spellEnd"/>
      <w:r w:rsidR="00B4694A">
        <w:rPr>
          <w:rFonts w:asciiTheme="minorHAnsi" w:hAnsiTheme="minorHAnsi" w:cstheme="minorHAnsi"/>
          <w:sz w:val="24"/>
          <w:szCs w:val="24"/>
          <w:lang w:val="en-US"/>
        </w:rPr>
        <w:t>”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, build a logistic regression model called ‘mod1a’ using </w:t>
      </w:r>
      <w:proofErr w:type="gramStart"/>
      <w:r>
        <w:rPr>
          <w:rFonts w:asciiTheme="minorHAnsi" w:hAnsiTheme="minorHAnsi" w:cstheme="minorHAnsi"/>
          <w:sz w:val="24"/>
          <w:szCs w:val="24"/>
          <w:lang w:val="en-US"/>
        </w:rPr>
        <w:t>all of</w:t>
      </w:r>
      <w:proofErr w:type="gramEnd"/>
      <w:r>
        <w:rPr>
          <w:rFonts w:asciiTheme="minorHAnsi" w:hAnsiTheme="minorHAnsi" w:cstheme="minorHAnsi"/>
          <w:sz w:val="24"/>
          <w:szCs w:val="24"/>
          <w:lang w:val="en-US"/>
        </w:rPr>
        <w:t xml:space="preserve"> the variables. </w:t>
      </w:r>
      <w:r w:rsidR="005916AB">
        <w:rPr>
          <w:rFonts w:asciiTheme="minorHAnsi" w:hAnsiTheme="minorHAnsi" w:cstheme="minorHAnsi"/>
          <w:sz w:val="24"/>
          <w:szCs w:val="24"/>
          <w:lang w:val="en-US"/>
        </w:rPr>
        <w:t>Key in the p-value associated with the variable you identified in Question 12 into your Excel answer file.</w:t>
      </w:r>
    </w:p>
    <w:p w14:paraId="0445C054" w14:textId="02F01AEE" w:rsidR="005239C6" w:rsidRDefault="005239C6" w:rsidP="00B54EF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02A33587" w14:textId="3FAC3D41" w:rsidR="00B4694A" w:rsidRPr="00267C25" w:rsidRDefault="00B4694A" w:rsidP="00B4694A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5</w:t>
      </w:r>
    </w:p>
    <w:p w14:paraId="4A493B6F" w14:textId="77C56B04" w:rsidR="00B4694A" w:rsidRDefault="00B4694A" w:rsidP="00B4694A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7679DE6D" w14:textId="77777777" w:rsidR="00B4694A" w:rsidRPr="009F6782" w:rsidRDefault="00B4694A" w:rsidP="00B4694A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48464DC" w14:textId="52A2F03C" w:rsidR="00B4694A" w:rsidRDefault="00B4694A" w:rsidP="00B4694A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Form predictions o</w:t>
      </w:r>
      <w:r w:rsidR="00E677B5">
        <w:rPr>
          <w:rFonts w:asciiTheme="minorHAnsi" w:hAnsiTheme="minorHAnsi" w:cstheme="minorHAnsi"/>
          <w:sz w:val="24"/>
          <w:szCs w:val="24"/>
          <w:lang w:val="en-US"/>
        </w:rPr>
        <w:t xml:space="preserve">f both ‘mod1’ and ‘mod1a’ on </w:t>
      </w:r>
      <w:r w:rsidR="00612A0E">
        <w:rPr>
          <w:rFonts w:asciiTheme="minorHAnsi" w:hAnsiTheme="minorHAnsi" w:cstheme="minorHAnsi"/>
          <w:sz w:val="24"/>
          <w:szCs w:val="24"/>
          <w:lang w:val="en-US"/>
        </w:rPr>
        <w:t>‘</w:t>
      </w:r>
      <w:proofErr w:type="spellStart"/>
      <w:r w:rsidR="00E677B5">
        <w:rPr>
          <w:rFonts w:asciiTheme="minorHAnsi" w:hAnsiTheme="minorHAnsi" w:cstheme="minorHAnsi"/>
          <w:sz w:val="24"/>
          <w:szCs w:val="24"/>
          <w:lang w:val="en-US"/>
        </w:rPr>
        <w:t>df_train_under</w:t>
      </w:r>
      <w:proofErr w:type="spellEnd"/>
      <w:r w:rsidR="00E677B5">
        <w:rPr>
          <w:rFonts w:asciiTheme="minorHAnsi" w:hAnsiTheme="minorHAnsi" w:cstheme="minorHAnsi"/>
          <w:sz w:val="24"/>
          <w:szCs w:val="24"/>
          <w:lang w:val="en-US"/>
        </w:rPr>
        <w:t>’. Still using a cut-off probability of 0.5, create confusion matrices for these predictions</w:t>
      </w:r>
      <w:r w:rsidR="002958B6">
        <w:rPr>
          <w:rFonts w:asciiTheme="minorHAnsi" w:hAnsiTheme="minorHAnsi" w:cstheme="minorHAnsi"/>
          <w:sz w:val="24"/>
          <w:szCs w:val="24"/>
          <w:lang w:val="en-US"/>
        </w:rPr>
        <w:t xml:space="preserve"> using ‘</w:t>
      </w:r>
      <w:proofErr w:type="spellStart"/>
      <w:r w:rsidR="002958B6">
        <w:rPr>
          <w:rFonts w:asciiTheme="minorHAnsi" w:hAnsiTheme="minorHAnsi" w:cstheme="minorHAnsi"/>
          <w:sz w:val="24"/>
          <w:szCs w:val="24"/>
          <w:lang w:val="en-US"/>
        </w:rPr>
        <w:t>df_train_under</w:t>
      </w:r>
      <w:proofErr w:type="spellEnd"/>
      <w:r w:rsidR="002958B6">
        <w:rPr>
          <w:rFonts w:asciiTheme="minorHAnsi" w:hAnsiTheme="minorHAnsi" w:cstheme="minorHAnsi"/>
          <w:sz w:val="24"/>
          <w:szCs w:val="24"/>
          <w:lang w:val="en-US"/>
        </w:rPr>
        <w:t>’</w:t>
      </w:r>
      <w:r w:rsidR="00E677B5">
        <w:rPr>
          <w:rFonts w:asciiTheme="minorHAnsi" w:hAnsiTheme="minorHAnsi" w:cstheme="minorHAnsi"/>
          <w:sz w:val="24"/>
          <w:szCs w:val="24"/>
          <w:lang w:val="en-US"/>
        </w:rPr>
        <w:t>.</w:t>
      </w:r>
      <w:r w:rsidR="00C87A67">
        <w:rPr>
          <w:rFonts w:asciiTheme="minorHAnsi" w:hAnsiTheme="minorHAnsi" w:cstheme="minorHAnsi"/>
          <w:sz w:val="24"/>
          <w:szCs w:val="24"/>
          <w:lang w:val="en-US"/>
        </w:rPr>
        <w:t xml:space="preserve"> Report the accuracy of the predictions formed by ‘mod1’ in </w:t>
      </w:r>
      <w:r>
        <w:rPr>
          <w:rFonts w:asciiTheme="minorHAnsi" w:hAnsiTheme="minorHAnsi" w:cstheme="minorHAnsi"/>
          <w:sz w:val="24"/>
          <w:szCs w:val="24"/>
          <w:lang w:val="en-US"/>
        </w:rPr>
        <w:t>your Excel answer file.</w:t>
      </w:r>
    </w:p>
    <w:p w14:paraId="11C30BAA" w14:textId="77777777" w:rsidR="00B4694A" w:rsidRDefault="00B4694A" w:rsidP="00B54EF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11CF59B7" w14:textId="09162E0B" w:rsidR="00C87A67" w:rsidRPr="00267C25" w:rsidRDefault="00C87A67" w:rsidP="00C87A67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6</w:t>
      </w:r>
    </w:p>
    <w:p w14:paraId="5AB16D9D" w14:textId="21E98AFE" w:rsidR="00C87A67" w:rsidRDefault="00C87A67" w:rsidP="00C87A67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63C6F959" w14:textId="77777777" w:rsidR="00C87A67" w:rsidRPr="009F6782" w:rsidRDefault="00C87A67" w:rsidP="00C87A67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358B8F3" w14:textId="3F38A723" w:rsidR="00C87A67" w:rsidRDefault="00C87A67" w:rsidP="00C87A67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Report the accuracy of the predictions formed by ‘mod1a’ in your Excel answer file.</w:t>
      </w:r>
    </w:p>
    <w:p w14:paraId="1CC09567" w14:textId="77777777" w:rsidR="004C37E2" w:rsidRDefault="004C37E2" w:rsidP="00B54EF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49383AEF" w14:textId="4DE09467" w:rsidR="00322B6B" w:rsidRPr="00267C25" w:rsidRDefault="00322B6B" w:rsidP="00322B6B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17</w:t>
      </w:r>
    </w:p>
    <w:p w14:paraId="0D39B6E6" w14:textId="6A3DE7E4" w:rsidR="00322B6B" w:rsidRDefault="0098383D" w:rsidP="00322B6B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</w:t>
      </w:r>
      <w:r w:rsidR="00322B6B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</w:t>
      </w:r>
    </w:p>
    <w:p w14:paraId="7A2A4162" w14:textId="77777777" w:rsidR="00322B6B" w:rsidRPr="009F6782" w:rsidRDefault="00322B6B" w:rsidP="00322B6B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421B56C5" w14:textId="05EFC7F5" w:rsidR="00322B6B" w:rsidRDefault="00322B6B" w:rsidP="00322B6B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Comment on why you would or would not see a difference. </w:t>
      </w:r>
    </w:p>
    <w:p w14:paraId="2DDC9B4F" w14:textId="77777777" w:rsidR="00322B6B" w:rsidRPr="00267C25" w:rsidRDefault="00322B6B" w:rsidP="00322B6B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B72CA6F" w14:textId="6630A32E" w:rsidR="00322B6B" w:rsidRDefault="00DD5996" w:rsidP="00322B6B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There is a difference </w:t>
      </w:r>
      <w:r w:rsidR="00FB387D">
        <w:rPr>
          <w:rFonts w:asciiTheme="minorHAnsi" w:hAnsiTheme="minorHAnsi" w:cstheme="minorHAnsi"/>
          <w:sz w:val="22"/>
          <w:lang w:val="en-US"/>
        </w:rPr>
        <w:t xml:space="preserve">in prediction accuracy </w:t>
      </w:r>
      <w:r>
        <w:rPr>
          <w:rFonts w:asciiTheme="minorHAnsi" w:hAnsiTheme="minorHAnsi" w:cstheme="minorHAnsi"/>
          <w:sz w:val="22"/>
          <w:lang w:val="en-US"/>
        </w:rPr>
        <w:t xml:space="preserve">because </w:t>
      </w:r>
      <w:r w:rsidR="00FB387D">
        <w:rPr>
          <w:rFonts w:asciiTheme="minorHAnsi" w:hAnsiTheme="minorHAnsi" w:cstheme="minorHAnsi"/>
          <w:sz w:val="22"/>
          <w:lang w:val="en-US"/>
        </w:rPr>
        <w:t xml:space="preserve">the two models were built from different datasets. </w:t>
      </w:r>
      <w:r w:rsidR="00C17559">
        <w:rPr>
          <w:rFonts w:asciiTheme="minorHAnsi" w:hAnsiTheme="minorHAnsi" w:cstheme="minorHAnsi"/>
          <w:sz w:val="22"/>
          <w:lang w:val="en-US"/>
        </w:rPr>
        <w:t xml:space="preserve">The </w:t>
      </w:r>
      <w:r w:rsidR="00B45FBB">
        <w:rPr>
          <w:rFonts w:asciiTheme="minorHAnsi" w:hAnsiTheme="minorHAnsi" w:cstheme="minorHAnsi"/>
          <w:sz w:val="22"/>
          <w:lang w:val="en-US"/>
        </w:rPr>
        <w:t>confusion matrix produced by model</w:t>
      </w:r>
      <w:r w:rsidR="00AA214C">
        <w:rPr>
          <w:rFonts w:asciiTheme="minorHAnsi" w:hAnsiTheme="minorHAnsi" w:cstheme="minorHAnsi"/>
          <w:sz w:val="22"/>
          <w:lang w:val="en-US"/>
        </w:rPr>
        <w:t xml:space="preserve"> ‘mod</w:t>
      </w:r>
      <w:r w:rsidR="00D82751">
        <w:rPr>
          <w:rFonts w:asciiTheme="minorHAnsi" w:hAnsiTheme="minorHAnsi" w:cstheme="minorHAnsi"/>
          <w:sz w:val="22"/>
          <w:lang w:val="en-US"/>
        </w:rPr>
        <w:t>1’ was based on variables</w:t>
      </w:r>
      <w:r w:rsidR="00B45FBB">
        <w:rPr>
          <w:rFonts w:asciiTheme="minorHAnsi" w:hAnsiTheme="minorHAnsi" w:cstheme="minorHAnsi"/>
          <w:sz w:val="22"/>
          <w:lang w:val="en-US"/>
        </w:rPr>
        <w:t xml:space="preserve"> and predictions from the whole training dataset.</w:t>
      </w:r>
      <w:r w:rsidR="008C13F1">
        <w:rPr>
          <w:rFonts w:asciiTheme="minorHAnsi" w:hAnsiTheme="minorHAnsi" w:cstheme="minorHAnsi"/>
          <w:sz w:val="22"/>
          <w:lang w:val="en-US"/>
        </w:rPr>
        <w:t xml:space="preserve"> Meanwhile</w:t>
      </w:r>
      <w:r w:rsidR="00671680">
        <w:rPr>
          <w:rFonts w:asciiTheme="minorHAnsi" w:hAnsiTheme="minorHAnsi" w:cstheme="minorHAnsi"/>
          <w:sz w:val="22"/>
          <w:lang w:val="en-US"/>
        </w:rPr>
        <w:t>,</w:t>
      </w:r>
      <w:r w:rsidR="008C13F1">
        <w:rPr>
          <w:rFonts w:asciiTheme="minorHAnsi" w:hAnsiTheme="minorHAnsi" w:cstheme="minorHAnsi"/>
          <w:sz w:val="22"/>
          <w:lang w:val="en-US"/>
        </w:rPr>
        <w:t xml:space="preserve"> the confusion matrix produced by model ‘mod1a’ was based on variables and predictions from the </w:t>
      </w:r>
      <w:r w:rsidR="00772D89">
        <w:rPr>
          <w:rFonts w:asciiTheme="minorHAnsi" w:hAnsiTheme="minorHAnsi" w:cstheme="minorHAnsi"/>
          <w:sz w:val="22"/>
          <w:lang w:val="en-US"/>
        </w:rPr>
        <w:t>filtered</w:t>
      </w:r>
      <w:r w:rsidR="008C13F1">
        <w:rPr>
          <w:rFonts w:asciiTheme="minorHAnsi" w:hAnsiTheme="minorHAnsi" w:cstheme="minorHAnsi"/>
          <w:sz w:val="22"/>
          <w:lang w:val="en-US"/>
        </w:rPr>
        <w:t xml:space="preserve"> training dataset.</w:t>
      </w:r>
      <w:r w:rsidR="00772D89">
        <w:rPr>
          <w:rFonts w:asciiTheme="minorHAnsi" w:hAnsiTheme="minorHAnsi" w:cstheme="minorHAnsi"/>
          <w:sz w:val="22"/>
          <w:lang w:val="en-US"/>
        </w:rPr>
        <w:t xml:space="preserve"> Th</w:t>
      </w:r>
      <w:r w:rsidR="00D5089E">
        <w:rPr>
          <w:rFonts w:asciiTheme="minorHAnsi" w:hAnsiTheme="minorHAnsi" w:cstheme="minorHAnsi"/>
          <w:sz w:val="22"/>
          <w:lang w:val="en-US"/>
        </w:rPr>
        <w:t>is</w:t>
      </w:r>
      <w:r w:rsidR="00772D89">
        <w:rPr>
          <w:rFonts w:asciiTheme="minorHAnsi" w:hAnsiTheme="minorHAnsi" w:cstheme="minorHAnsi"/>
          <w:sz w:val="22"/>
          <w:lang w:val="en-US"/>
        </w:rPr>
        <w:t xml:space="preserve"> filtered dataset only selected </w:t>
      </w:r>
      <w:r>
        <w:rPr>
          <w:rFonts w:asciiTheme="minorHAnsi" w:hAnsiTheme="minorHAnsi" w:cstheme="minorHAnsi"/>
          <w:sz w:val="22"/>
          <w:lang w:val="en-US"/>
        </w:rPr>
        <w:t>rows where x5 is below zero.</w:t>
      </w:r>
    </w:p>
    <w:p w14:paraId="6DCCC9C8" w14:textId="77777777" w:rsidR="00322B6B" w:rsidRDefault="00322B6B" w:rsidP="00322B6B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6465E61B" w14:textId="77777777" w:rsidR="00322B6B" w:rsidRPr="00267C25" w:rsidRDefault="00322B6B" w:rsidP="00322B6B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34397BBE" w14:textId="77777777" w:rsidR="00322B6B" w:rsidRDefault="00322B6B" w:rsidP="00322B6B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1ED15A1A" w14:textId="2291B54E" w:rsidR="00850BF5" w:rsidRDefault="00850BF5" w:rsidP="00407F40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560C76DA" w14:textId="25AD9BEB" w:rsidR="00B54EF9" w:rsidRPr="00267C25" w:rsidRDefault="00B54EF9" w:rsidP="00B54EF9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 w:rsidR="001D4BCB">
        <w:rPr>
          <w:rFonts w:asciiTheme="minorHAnsi" w:hAnsiTheme="minorHAnsi" w:cstheme="minorHAnsi"/>
          <w:b/>
          <w:sz w:val="28"/>
          <w:szCs w:val="28"/>
          <w:lang w:val="en-GB"/>
        </w:rPr>
        <w:t>18</w:t>
      </w:r>
    </w:p>
    <w:p w14:paraId="373865E2" w14:textId="1B3FF97B" w:rsidR="00B54EF9" w:rsidRDefault="00A02BF0" w:rsidP="00B54EF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</w:t>
      </w:r>
      <w:r w:rsidR="00B54EF9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</w:t>
      </w:r>
    </w:p>
    <w:p w14:paraId="09A95D08" w14:textId="77777777" w:rsidR="00B54EF9" w:rsidRPr="009F6782" w:rsidRDefault="00B54EF9" w:rsidP="00B54EF9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BBAF50D" w14:textId="1E3B3AA4" w:rsidR="009F32AE" w:rsidRDefault="001D4BCB" w:rsidP="00B54EF9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lastRenderedPageBreak/>
        <w:t>On the other half of the training data set, “</w:t>
      </w:r>
      <w:proofErr w:type="spellStart"/>
      <w:r>
        <w:rPr>
          <w:rFonts w:asciiTheme="minorHAnsi" w:hAnsiTheme="minorHAnsi" w:cstheme="minorHAnsi"/>
          <w:sz w:val="24"/>
          <w:szCs w:val="24"/>
          <w:lang w:val="en-US"/>
        </w:rPr>
        <w:t>df_train_over</w:t>
      </w:r>
      <w:proofErr w:type="spellEnd"/>
      <w:r>
        <w:rPr>
          <w:rFonts w:asciiTheme="minorHAnsi" w:hAnsiTheme="minorHAnsi" w:cstheme="minorHAnsi"/>
          <w:sz w:val="24"/>
          <w:szCs w:val="24"/>
          <w:lang w:val="en-US"/>
        </w:rPr>
        <w:t xml:space="preserve">”, </w:t>
      </w:r>
      <w:r w:rsidR="002C2029">
        <w:rPr>
          <w:rFonts w:asciiTheme="minorHAnsi" w:hAnsiTheme="minorHAnsi" w:cstheme="minorHAnsi"/>
          <w:sz w:val="24"/>
          <w:szCs w:val="24"/>
          <w:lang w:val="en-US"/>
        </w:rPr>
        <w:t xml:space="preserve">build a logistic regression model named ‘mod1b’. </w:t>
      </w:r>
      <w:r w:rsidR="009F32AE">
        <w:rPr>
          <w:rFonts w:asciiTheme="minorHAnsi" w:hAnsiTheme="minorHAnsi" w:cstheme="minorHAnsi"/>
          <w:sz w:val="24"/>
          <w:szCs w:val="24"/>
          <w:lang w:val="en-US"/>
        </w:rPr>
        <w:t>Explain</w:t>
      </w:r>
      <w:r w:rsidR="002C2029">
        <w:rPr>
          <w:rFonts w:asciiTheme="minorHAnsi" w:hAnsiTheme="minorHAnsi" w:cstheme="minorHAnsi"/>
          <w:sz w:val="24"/>
          <w:szCs w:val="24"/>
          <w:lang w:val="en-US"/>
        </w:rPr>
        <w:t xml:space="preserve"> how you can use the models ‘mod1a’ and ‘mod1b’ </w:t>
      </w:r>
      <w:r w:rsidR="00C90099">
        <w:rPr>
          <w:rFonts w:asciiTheme="minorHAnsi" w:hAnsiTheme="minorHAnsi" w:cstheme="minorHAnsi"/>
          <w:sz w:val="24"/>
          <w:szCs w:val="24"/>
          <w:lang w:val="en-US"/>
        </w:rPr>
        <w:t>to create a model for predicting the outcome of ‘y’</w:t>
      </w:r>
      <w:r w:rsidR="002C2029">
        <w:rPr>
          <w:rFonts w:asciiTheme="minorHAnsi" w:hAnsiTheme="minorHAnsi" w:cstheme="minorHAnsi"/>
          <w:sz w:val="24"/>
          <w:szCs w:val="24"/>
          <w:lang w:val="en-US"/>
        </w:rPr>
        <w:t>.</w:t>
      </w:r>
    </w:p>
    <w:p w14:paraId="27C28D3C" w14:textId="1DD43CFF" w:rsidR="00407F40" w:rsidRPr="00267C25" w:rsidRDefault="00407F40" w:rsidP="00407F40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6D353171" w14:textId="77777777" w:rsidR="00407F40" w:rsidRPr="00267C25" w:rsidRDefault="00407F40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64745E97" w14:textId="512C5BA4" w:rsidR="00C200BA" w:rsidRDefault="00C200BA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As </w:t>
      </w:r>
      <w:r w:rsidR="007B365A">
        <w:rPr>
          <w:rFonts w:asciiTheme="minorHAnsi" w:hAnsiTheme="minorHAnsi" w:cstheme="minorHAnsi"/>
          <w:sz w:val="22"/>
          <w:lang w:val="en-US"/>
        </w:rPr>
        <w:t>described from question</w:t>
      </w:r>
      <w:r w:rsidR="00892B4B">
        <w:rPr>
          <w:rFonts w:asciiTheme="minorHAnsi" w:hAnsiTheme="minorHAnsi" w:cstheme="minorHAnsi"/>
          <w:sz w:val="22"/>
          <w:lang w:val="en-US"/>
        </w:rPr>
        <w:t xml:space="preserve"> 13, when plotting the residuals vs. x5, w</w:t>
      </w:r>
      <w:r w:rsidR="00892B4B" w:rsidRPr="003E3A12">
        <w:rPr>
          <w:rFonts w:asciiTheme="minorHAnsi" w:hAnsiTheme="minorHAnsi" w:cstheme="minorHAnsi"/>
          <w:sz w:val="22"/>
          <w:lang w:val="en-US"/>
        </w:rPr>
        <w:t>e</w:t>
      </w:r>
      <w:r w:rsidR="001D0D6C">
        <w:rPr>
          <w:rFonts w:asciiTheme="minorHAnsi" w:hAnsiTheme="minorHAnsi" w:cstheme="minorHAnsi"/>
          <w:sz w:val="22"/>
          <w:lang w:val="en-US"/>
        </w:rPr>
        <w:t xml:space="preserve"> can see that</w:t>
      </w:r>
      <w:r w:rsidR="00892B4B" w:rsidRPr="003E3A12">
        <w:rPr>
          <w:rFonts w:asciiTheme="minorHAnsi" w:hAnsiTheme="minorHAnsi" w:cstheme="minorHAnsi"/>
          <w:sz w:val="22"/>
          <w:lang w:val="en-US"/>
        </w:rPr>
        <w:t xml:space="preserve"> </w:t>
      </w:r>
      <w:r w:rsidR="00671680">
        <w:rPr>
          <w:rFonts w:asciiTheme="minorHAnsi" w:hAnsiTheme="minorHAnsi" w:cstheme="minorHAnsi"/>
          <w:sz w:val="22"/>
          <w:lang w:val="en-US"/>
        </w:rPr>
        <w:t xml:space="preserve">we </w:t>
      </w:r>
      <w:r w:rsidR="00892B4B" w:rsidRPr="003E3A12">
        <w:rPr>
          <w:rFonts w:asciiTheme="minorHAnsi" w:hAnsiTheme="minorHAnsi" w:cstheme="minorHAnsi"/>
          <w:sz w:val="22"/>
          <w:lang w:val="en-US"/>
        </w:rPr>
        <w:t xml:space="preserve">get biased </w:t>
      </w:r>
      <w:r w:rsidR="00892B4B">
        <w:rPr>
          <w:rFonts w:asciiTheme="minorHAnsi" w:hAnsiTheme="minorHAnsi" w:cstheme="minorHAnsi"/>
          <w:sz w:val="22"/>
          <w:lang w:val="en-US"/>
        </w:rPr>
        <w:t>predictions related to x5</w:t>
      </w:r>
      <w:r w:rsidR="001D0D6C">
        <w:rPr>
          <w:rFonts w:asciiTheme="minorHAnsi" w:hAnsiTheme="minorHAnsi" w:cstheme="minorHAnsi"/>
          <w:sz w:val="22"/>
          <w:lang w:val="en-US"/>
        </w:rPr>
        <w:t xml:space="preserve"> (when x5 &lt; 0 the model is more likely to predict 0, and x5 &gt; 0 the model </w:t>
      </w:r>
      <w:r w:rsidR="00C07426">
        <w:rPr>
          <w:rFonts w:asciiTheme="minorHAnsi" w:hAnsiTheme="minorHAnsi" w:cstheme="minorHAnsi"/>
          <w:sz w:val="22"/>
          <w:lang w:val="en-US"/>
        </w:rPr>
        <w:t>is more likely to predict 1).</w:t>
      </w:r>
    </w:p>
    <w:p w14:paraId="194AC71C" w14:textId="64C52961" w:rsidR="00C07426" w:rsidRDefault="00C07426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2ADFB547" w14:textId="462F3D06" w:rsidR="00C200BA" w:rsidRDefault="00C07426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The act of splitting the dataset fixed </w:t>
      </w:r>
      <w:r w:rsidR="00BC0540">
        <w:rPr>
          <w:rFonts w:asciiTheme="minorHAnsi" w:hAnsiTheme="minorHAnsi" w:cstheme="minorHAnsi"/>
          <w:sz w:val="22"/>
          <w:lang w:val="en-US"/>
        </w:rPr>
        <w:t>this issue</w:t>
      </w:r>
      <w:r w:rsidR="00B23759">
        <w:rPr>
          <w:rFonts w:asciiTheme="minorHAnsi" w:hAnsiTheme="minorHAnsi" w:cstheme="minorHAnsi"/>
          <w:sz w:val="22"/>
          <w:lang w:val="en-US"/>
        </w:rPr>
        <w:t>. Below is the figure of</w:t>
      </w:r>
      <w:r w:rsidR="00395F34">
        <w:rPr>
          <w:rFonts w:asciiTheme="minorHAnsi" w:hAnsiTheme="minorHAnsi" w:cstheme="minorHAnsi"/>
          <w:sz w:val="22"/>
          <w:lang w:val="en-US"/>
        </w:rPr>
        <w:t xml:space="preserve"> the two models’</w:t>
      </w:r>
      <w:r w:rsidR="00B23759">
        <w:rPr>
          <w:rFonts w:asciiTheme="minorHAnsi" w:hAnsiTheme="minorHAnsi" w:cstheme="minorHAnsi"/>
          <w:sz w:val="22"/>
          <w:lang w:val="en-US"/>
        </w:rPr>
        <w:t xml:space="preserve"> residuals </w:t>
      </w:r>
      <w:r w:rsidR="00E879A8">
        <w:rPr>
          <w:rFonts w:asciiTheme="minorHAnsi" w:hAnsiTheme="minorHAnsi" w:cstheme="minorHAnsi"/>
          <w:sz w:val="22"/>
          <w:lang w:val="en-US"/>
        </w:rPr>
        <w:t>against</w:t>
      </w:r>
      <w:r w:rsidR="00B23759">
        <w:rPr>
          <w:rFonts w:asciiTheme="minorHAnsi" w:hAnsiTheme="minorHAnsi" w:cstheme="minorHAnsi"/>
          <w:sz w:val="22"/>
          <w:lang w:val="en-US"/>
        </w:rPr>
        <w:t xml:space="preserve"> </w:t>
      </w:r>
      <w:r w:rsidR="00395F34">
        <w:rPr>
          <w:rFonts w:asciiTheme="minorHAnsi" w:hAnsiTheme="minorHAnsi" w:cstheme="minorHAnsi"/>
          <w:sz w:val="22"/>
          <w:lang w:val="en-US"/>
        </w:rPr>
        <w:t>x5:</w:t>
      </w:r>
    </w:p>
    <w:p w14:paraId="1DDC47BC" w14:textId="5156F32F" w:rsidR="00BC0540" w:rsidRDefault="00BC0540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 w:rsidRPr="00BC0540">
        <w:rPr>
          <w:rFonts w:asciiTheme="minorHAnsi" w:hAnsiTheme="minorHAnsi" w:cstheme="minorHAnsi"/>
          <w:noProof/>
          <w:sz w:val="22"/>
          <w:lang w:val="en-US"/>
        </w:rPr>
        <w:drawing>
          <wp:inline distT="0" distB="0" distL="0" distR="0" wp14:anchorId="6BB2122E" wp14:editId="1BDB5A14">
            <wp:extent cx="2564926" cy="1860550"/>
            <wp:effectExtent l="0" t="0" r="6985" b="635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1204" cy="186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0540">
        <w:rPr>
          <w:noProof/>
        </w:rPr>
        <w:t xml:space="preserve"> </w:t>
      </w:r>
      <w:r w:rsidRPr="00BC0540">
        <w:rPr>
          <w:rFonts w:asciiTheme="minorHAnsi" w:hAnsiTheme="minorHAnsi" w:cstheme="minorHAnsi"/>
          <w:noProof/>
          <w:sz w:val="22"/>
          <w:lang w:val="en-US"/>
        </w:rPr>
        <w:drawing>
          <wp:inline distT="0" distB="0" distL="0" distR="0" wp14:anchorId="0C4D1C44" wp14:editId="4F94E5D1">
            <wp:extent cx="2533650" cy="1831217"/>
            <wp:effectExtent l="0" t="0" r="0" b="317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83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21395" w14:textId="77777777" w:rsidR="00395F34" w:rsidRDefault="00395F34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B878660" w14:textId="62A5AB01" w:rsidR="00011EA6" w:rsidRDefault="00BC0540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>The residuals</w:t>
      </w:r>
      <w:r w:rsidR="00ED1853" w:rsidRPr="00ED1853">
        <w:rPr>
          <w:rFonts w:asciiTheme="minorHAnsi" w:hAnsiTheme="minorHAnsi" w:cstheme="minorHAnsi"/>
          <w:sz w:val="22"/>
          <w:lang w:val="en-US"/>
        </w:rPr>
        <w:t xml:space="preserve"> are</w:t>
      </w:r>
      <w:r>
        <w:rPr>
          <w:rFonts w:asciiTheme="minorHAnsi" w:hAnsiTheme="minorHAnsi" w:cstheme="minorHAnsi"/>
          <w:sz w:val="22"/>
          <w:lang w:val="en-US"/>
        </w:rPr>
        <w:t xml:space="preserve"> now</w:t>
      </w:r>
      <w:r w:rsidR="00ED1853" w:rsidRPr="00ED1853">
        <w:rPr>
          <w:rFonts w:asciiTheme="minorHAnsi" w:hAnsiTheme="minorHAnsi" w:cstheme="minorHAnsi"/>
          <w:sz w:val="22"/>
          <w:lang w:val="en-US"/>
        </w:rPr>
        <w:t xml:space="preserve"> randomly dispersed around the horizontal axis</w:t>
      </w:r>
      <w:r>
        <w:rPr>
          <w:rFonts w:asciiTheme="minorHAnsi" w:hAnsiTheme="minorHAnsi" w:cstheme="minorHAnsi"/>
          <w:sz w:val="22"/>
          <w:lang w:val="en-US"/>
        </w:rPr>
        <w:t xml:space="preserve">. </w:t>
      </w:r>
      <w:r w:rsidR="00515732">
        <w:rPr>
          <w:rFonts w:asciiTheme="minorHAnsi" w:hAnsiTheme="minorHAnsi" w:cstheme="minorHAnsi"/>
          <w:sz w:val="22"/>
          <w:lang w:val="en-US"/>
        </w:rPr>
        <w:t>Therefore, we can split the datasets into to subset (</w:t>
      </w:r>
      <w:r w:rsidR="0055599B">
        <w:rPr>
          <w:rFonts w:asciiTheme="minorHAnsi" w:hAnsiTheme="minorHAnsi" w:cstheme="minorHAnsi"/>
          <w:sz w:val="22"/>
          <w:lang w:val="en-US"/>
        </w:rPr>
        <w:t>x5&lt;0, x5&gt;=0).</w:t>
      </w:r>
      <w:r w:rsidR="003E7420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 xml:space="preserve">Then we form predictions </w:t>
      </w:r>
      <w:r w:rsidR="00866871">
        <w:rPr>
          <w:rFonts w:asciiTheme="minorHAnsi" w:hAnsiTheme="minorHAnsi" w:cstheme="minorHAnsi"/>
          <w:sz w:val="22"/>
          <w:lang w:val="en-US"/>
        </w:rPr>
        <w:t>separately</w:t>
      </w:r>
      <w:r w:rsidR="003E7420">
        <w:rPr>
          <w:rFonts w:asciiTheme="minorHAnsi" w:hAnsiTheme="minorHAnsi" w:cstheme="minorHAnsi"/>
          <w:sz w:val="22"/>
          <w:lang w:val="en-US"/>
        </w:rPr>
        <w:t xml:space="preserve"> on the two subsets</w:t>
      </w:r>
      <w:r w:rsidR="00866871">
        <w:rPr>
          <w:rFonts w:asciiTheme="minorHAnsi" w:hAnsiTheme="minorHAnsi" w:cstheme="minorHAnsi"/>
          <w:sz w:val="22"/>
          <w:lang w:val="en-US"/>
        </w:rPr>
        <w:t xml:space="preserve"> by two mo</w:t>
      </w:r>
      <w:r w:rsidR="00D22A32">
        <w:rPr>
          <w:rFonts w:asciiTheme="minorHAnsi" w:hAnsiTheme="minorHAnsi" w:cstheme="minorHAnsi"/>
          <w:sz w:val="22"/>
          <w:lang w:val="en-US"/>
        </w:rPr>
        <w:t>dels</w:t>
      </w:r>
      <w:r w:rsidR="00B15D9C">
        <w:rPr>
          <w:rFonts w:asciiTheme="minorHAnsi" w:hAnsiTheme="minorHAnsi" w:cstheme="minorHAnsi"/>
          <w:sz w:val="22"/>
          <w:lang w:val="en-US"/>
        </w:rPr>
        <w:t>,</w:t>
      </w:r>
      <w:r w:rsidR="00D22A32">
        <w:rPr>
          <w:rFonts w:asciiTheme="minorHAnsi" w:hAnsiTheme="minorHAnsi" w:cstheme="minorHAnsi"/>
          <w:sz w:val="22"/>
          <w:lang w:val="en-US"/>
        </w:rPr>
        <w:t xml:space="preserve"> ‘mod1a’ and ‘mod1b’</w:t>
      </w:r>
      <w:r w:rsidR="00D034E1">
        <w:rPr>
          <w:rFonts w:asciiTheme="minorHAnsi" w:hAnsiTheme="minorHAnsi" w:cstheme="minorHAnsi"/>
          <w:sz w:val="22"/>
          <w:lang w:val="en-US"/>
        </w:rPr>
        <w:t>, respectively</w:t>
      </w:r>
      <w:r w:rsidR="00D22A32">
        <w:rPr>
          <w:rFonts w:asciiTheme="minorHAnsi" w:hAnsiTheme="minorHAnsi" w:cstheme="minorHAnsi"/>
          <w:sz w:val="22"/>
          <w:lang w:val="en-US"/>
        </w:rPr>
        <w:t xml:space="preserve">. Afterward, we </w:t>
      </w:r>
      <w:r w:rsidR="00095A43">
        <w:rPr>
          <w:rFonts w:asciiTheme="minorHAnsi" w:hAnsiTheme="minorHAnsi" w:cstheme="minorHAnsi"/>
          <w:sz w:val="22"/>
          <w:lang w:val="en-US"/>
        </w:rPr>
        <w:t>can join</w:t>
      </w:r>
      <w:r w:rsidR="00D22A32">
        <w:rPr>
          <w:rFonts w:asciiTheme="minorHAnsi" w:hAnsiTheme="minorHAnsi" w:cstheme="minorHAnsi"/>
          <w:sz w:val="22"/>
          <w:lang w:val="en-US"/>
        </w:rPr>
        <w:t xml:space="preserve"> the </w:t>
      </w:r>
      <w:r w:rsidR="00092CB2">
        <w:rPr>
          <w:rFonts w:asciiTheme="minorHAnsi" w:hAnsiTheme="minorHAnsi" w:cstheme="minorHAnsi"/>
          <w:sz w:val="22"/>
          <w:lang w:val="en-US"/>
        </w:rPr>
        <w:t>two result</w:t>
      </w:r>
      <w:r w:rsidR="00B15D9C">
        <w:rPr>
          <w:rFonts w:asciiTheme="minorHAnsi" w:hAnsiTheme="minorHAnsi" w:cstheme="minorHAnsi"/>
          <w:sz w:val="22"/>
          <w:lang w:val="en-US"/>
        </w:rPr>
        <w:t>ing</w:t>
      </w:r>
      <w:r w:rsidR="00092CB2">
        <w:rPr>
          <w:rFonts w:asciiTheme="minorHAnsi" w:hAnsiTheme="minorHAnsi" w:cstheme="minorHAnsi"/>
          <w:sz w:val="22"/>
          <w:lang w:val="en-US"/>
        </w:rPr>
        <w:t xml:space="preserve"> </w:t>
      </w:r>
      <w:r w:rsidR="00095A43">
        <w:rPr>
          <w:rFonts w:asciiTheme="minorHAnsi" w:hAnsiTheme="minorHAnsi" w:cstheme="minorHAnsi"/>
          <w:sz w:val="22"/>
          <w:lang w:val="en-US"/>
        </w:rPr>
        <w:t xml:space="preserve">predictions and </w:t>
      </w:r>
      <w:r w:rsidR="0095107C">
        <w:rPr>
          <w:rFonts w:asciiTheme="minorHAnsi" w:hAnsiTheme="minorHAnsi" w:cstheme="minorHAnsi"/>
          <w:sz w:val="22"/>
          <w:lang w:val="en-US"/>
        </w:rPr>
        <w:t>build</w:t>
      </w:r>
      <w:r w:rsidR="00095A43">
        <w:rPr>
          <w:rFonts w:asciiTheme="minorHAnsi" w:hAnsiTheme="minorHAnsi" w:cstheme="minorHAnsi"/>
          <w:sz w:val="22"/>
          <w:lang w:val="en-US"/>
        </w:rPr>
        <w:t xml:space="preserve"> the </w:t>
      </w:r>
      <w:r w:rsidR="0095107C">
        <w:rPr>
          <w:rFonts w:asciiTheme="minorHAnsi" w:hAnsiTheme="minorHAnsi" w:cstheme="minorHAnsi"/>
          <w:sz w:val="22"/>
          <w:lang w:val="en-US"/>
        </w:rPr>
        <w:t>confusion matrix.</w:t>
      </w:r>
    </w:p>
    <w:p w14:paraId="0E3244C6" w14:textId="398506F8" w:rsidR="009A1955" w:rsidRDefault="009A1955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3F6923EC" w14:textId="77777777" w:rsidR="009A1955" w:rsidRPr="00267C25" w:rsidRDefault="009A1955" w:rsidP="00407F40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45715542" w14:textId="77777777" w:rsidR="002C2029" w:rsidRDefault="002C2029" w:rsidP="00B30CB2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</w:p>
    <w:p w14:paraId="5EF43F28" w14:textId="272237C4" w:rsidR="00B30CB2" w:rsidRPr="00267C25" w:rsidRDefault="00B30CB2" w:rsidP="00B30CB2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 w:rsidR="004372BB">
        <w:rPr>
          <w:rFonts w:asciiTheme="minorHAnsi" w:hAnsiTheme="minorHAnsi" w:cstheme="minorHAnsi"/>
          <w:b/>
          <w:sz w:val="28"/>
          <w:szCs w:val="28"/>
          <w:lang w:val="en-GB"/>
        </w:rPr>
        <w:t>19</w:t>
      </w:r>
    </w:p>
    <w:p w14:paraId="5B27D226" w14:textId="1813B640" w:rsidR="00B30CB2" w:rsidRDefault="00CB2C22" w:rsidP="00B30CB2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</w:t>
      </w:r>
      <w:r w:rsidR="00B30CB2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s</w:t>
      </w:r>
    </w:p>
    <w:p w14:paraId="21B5D5DF" w14:textId="77777777" w:rsidR="00B30CB2" w:rsidRPr="009F6782" w:rsidRDefault="00B30CB2" w:rsidP="00B30CB2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0FF3935A" w14:textId="754DB1C6" w:rsidR="00B30CB2" w:rsidRDefault="004372BB" w:rsidP="00B30CB2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Implement what you described in Question </w:t>
      </w:r>
      <w:r w:rsidR="00E879A8">
        <w:rPr>
          <w:rFonts w:asciiTheme="minorHAnsi" w:hAnsiTheme="minorHAnsi" w:cstheme="minorHAnsi"/>
          <w:sz w:val="24"/>
          <w:szCs w:val="24"/>
          <w:lang w:val="en-US"/>
        </w:rPr>
        <w:t>18 and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build predictions for your model on the testing data set. Key in the accuracy of your model in the Excel answer file. </w:t>
      </w:r>
    </w:p>
    <w:p w14:paraId="01C667CF" w14:textId="33892972" w:rsidR="00CF705D" w:rsidRDefault="00CF705D" w:rsidP="00B30CB2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</w:p>
    <w:p w14:paraId="38E5D549" w14:textId="794455FD" w:rsidR="00CF705D" w:rsidRPr="00267C25" w:rsidRDefault="00CF705D" w:rsidP="00CF705D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0</w:t>
      </w:r>
    </w:p>
    <w:p w14:paraId="643433F9" w14:textId="2D622FC9" w:rsidR="00CF705D" w:rsidRDefault="006F0AFE" w:rsidP="00CF705D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</w:t>
      </w:r>
      <w:r w:rsidR="00CF705D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</w:t>
      </w:r>
    </w:p>
    <w:p w14:paraId="41BACB39" w14:textId="77777777" w:rsidR="00CF705D" w:rsidRPr="009F6782" w:rsidRDefault="00CF705D" w:rsidP="00CF705D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36131589" w14:textId="4BB5FF1C" w:rsidR="00CF705D" w:rsidRDefault="00CF705D" w:rsidP="00CF705D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Discuss the implications of the result you observed in Question 19. </w:t>
      </w:r>
    </w:p>
    <w:p w14:paraId="0E689FB7" w14:textId="77777777" w:rsidR="00B30CB2" w:rsidRPr="00267C25" w:rsidRDefault="00B30CB2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5EC3F5E9" w14:textId="2008C531" w:rsidR="00B30CB2" w:rsidRDefault="00B30CB2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6CBCDA4D" w14:textId="628D844A" w:rsidR="00B01D49" w:rsidRDefault="004450B9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 w:rsidRPr="004450B9">
        <w:rPr>
          <w:rFonts w:asciiTheme="minorHAnsi" w:hAnsiTheme="minorHAnsi" w:cstheme="minorHAnsi"/>
          <w:sz w:val="22"/>
          <w:lang w:val="en-US"/>
        </w:rPr>
        <w:drawing>
          <wp:inline distT="0" distB="0" distL="0" distR="0" wp14:anchorId="6A190743" wp14:editId="7DF14DD6">
            <wp:extent cx="5278120" cy="1003935"/>
            <wp:effectExtent l="0" t="0" r="0" b="5715"/>
            <wp:docPr id="7" name="Picture 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1B17C" w14:textId="2CE4D4EB" w:rsidR="00EC590B" w:rsidRPr="00267C25" w:rsidRDefault="00182AC7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>The model</w:t>
      </w:r>
      <w:r w:rsidR="00082460">
        <w:rPr>
          <w:rFonts w:asciiTheme="minorHAnsi" w:hAnsiTheme="minorHAnsi" w:cstheme="minorHAnsi"/>
          <w:sz w:val="22"/>
          <w:lang w:val="en-US"/>
        </w:rPr>
        <w:t xml:space="preserve"> </w:t>
      </w:r>
      <w:r>
        <w:rPr>
          <w:rFonts w:asciiTheme="minorHAnsi" w:hAnsiTheme="minorHAnsi" w:cstheme="minorHAnsi"/>
          <w:sz w:val="22"/>
          <w:lang w:val="en-US"/>
        </w:rPr>
        <w:t xml:space="preserve">predicted more True Positives and True Negatives. </w:t>
      </w:r>
      <w:r w:rsidR="00082460">
        <w:rPr>
          <w:rFonts w:asciiTheme="minorHAnsi" w:hAnsiTheme="minorHAnsi" w:cstheme="minorHAnsi"/>
          <w:sz w:val="22"/>
          <w:lang w:val="en-US"/>
        </w:rPr>
        <w:t>The prediction accuracy increased to 0.8</w:t>
      </w:r>
      <w:r w:rsidR="004450B9">
        <w:rPr>
          <w:rFonts w:asciiTheme="minorHAnsi" w:hAnsiTheme="minorHAnsi" w:cstheme="minorHAnsi"/>
          <w:sz w:val="22"/>
          <w:lang w:val="en-US"/>
        </w:rPr>
        <w:t>45</w:t>
      </w:r>
      <w:r w:rsidR="00082460">
        <w:rPr>
          <w:rFonts w:asciiTheme="minorHAnsi" w:hAnsiTheme="minorHAnsi" w:cstheme="minorHAnsi"/>
          <w:sz w:val="22"/>
          <w:lang w:val="en-US"/>
        </w:rPr>
        <w:t xml:space="preserve">. It can be implied that </w:t>
      </w:r>
      <w:r w:rsidR="00B15D9C">
        <w:rPr>
          <w:rFonts w:asciiTheme="minorHAnsi" w:hAnsiTheme="minorHAnsi" w:cstheme="minorHAnsi"/>
          <w:sz w:val="22"/>
          <w:lang w:val="en-US"/>
        </w:rPr>
        <w:t>accuracy increases when there are no biased prediction</w:t>
      </w:r>
      <w:r w:rsidR="00F25F58">
        <w:rPr>
          <w:rFonts w:asciiTheme="minorHAnsi" w:hAnsiTheme="minorHAnsi" w:cstheme="minorHAnsi"/>
          <w:sz w:val="22"/>
          <w:lang w:val="en-US"/>
        </w:rPr>
        <w:t>s</w:t>
      </w:r>
      <w:r w:rsidR="00DA2D26">
        <w:rPr>
          <w:rFonts w:asciiTheme="minorHAnsi" w:hAnsiTheme="minorHAnsi" w:cstheme="minorHAnsi"/>
          <w:sz w:val="22"/>
          <w:lang w:val="en-US"/>
        </w:rPr>
        <w:t xml:space="preserve">. </w:t>
      </w:r>
    </w:p>
    <w:p w14:paraId="4C6C9324" w14:textId="3F93E7AE" w:rsidR="00B30CB2" w:rsidRDefault="00B30CB2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282BDAF9" w14:textId="69E2625F" w:rsidR="009A1955" w:rsidRDefault="009A1955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E2FE9D0" w14:textId="0F29D3C4" w:rsidR="009A1955" w:rsidRDefault="009A1955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52ADBBC7" w14:textId="77777777" w:rsidR="009A1955" w:rsidRPr="00267C25" w:rsidRDefault="009A1955" w:rsidP="00B30CB2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C559C53" w14:textId="0088EFCF" w:rsidR="00B30CB2" w:rsidRDefault="00B30CB2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0648216" w14:textId="77777777" w:rsidR="008F680E" w:rsidRDefault="008F680E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1BAB53D6" w14:textId="28A7A7ED" w:rsidR="00D72C4F" w:rsidRPr="00267C25" w:rsidRDefault="00D72C4F" w:rsidP="00D72C4F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1</w:t>
      </w:r>
    </w:p>
    <w:p w14:paraId="16BBF31D" w14:textId="678B5EBE" w:rsidR="00D72C4F" w:rsidRDefault="00C13C96" w:rsidP="00D72C4F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</w:t>
      </w:r>
      <w:r w:rsidR="00D72C4F">
        <w:rPr>
          <w:rFonts w:asciiTheme="minorHAnsi" w:hAnsiTheme="minorHAnsi" w:cstheme="minorHAnsi"/>
          <w:b/>
          <w:sz w:val="24"/>
          <w:szCs w:val="24"/>
          <w:lang w:val="en-GB"/>
        </w:rPr>
        <w:t xml:space="preserve"> points</w:t>
      </w:r>
    </w:p>
    <w:p w14:paraId="436A661E" w14:textId="77777777" w:rsidR="00D72C4F" w:rsidRPr="009F6782" w:rsidRDefault="00D72C4F" w:rsidP="00D72C4F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63DC6AC8" w14:textId="4C673463" w:rsidR="00D72C4F" w:rsidRDefault="00D72C4F" w:rsidP="00D72C4F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Build a classification tree model on the original training data set using </w:t>
      </w:r>
      <w:proofErr w:type="gramStart"/>
      <w:r>
        <w:rPr>
          <w:rFonts w:asciiTheme="minorHAnsi" w:hAnsiTheme="minorHAnsi" w:cstheme="minorHAnsi"/>
          <w:sz w:val="24"/>
          <w:szCs w:val="24"/>
          <w:lang w:val="en-US"/>
        </w:rPr>
        <w:t>all of</w:t>
      </w:r>
      <w:proofErr w:type="gramEnd"/>
      <w:r>
        <w:rPr>
          <w:rFonts w:asciiTheme="minorHAnsi" w:hAnsiTheme="minorHAnsi" w:cstheme="minorHAnsi"/>
          <w:sz w:val="24"/>
          <w:szCs w:val="24"/>
          <w:lang w:val="en-US"/>
        </w:rPr>
        <w:t xml:space="preserve"> the predictors, up till a maximum depth of </w:t>
      </w:r>
      <w:r w:rsidR="001949D1">
        <w:rPr>
          <w:rFonts w:asciiTheme="minorHAnsi" w:hAnsiTheme="minorHAnsi" w:cstheme="minorHAnsi"/>
          <w:sz w:val="24"/>
          <w:szCs w:val="24"/>
          <w:lang w:val="en-US"/>
        </w:rPr>
        <w:t>3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. Report what is the variable used in the first split of your classification tree in the Excel answer file. </w:t>
      </w:r>
      <w:r w:rsidR="00654364">
        <w:rPr>
          <w:rFonts w:asciiTheme="minorHAnsi" w:hAnsiTheme="minorHAnsi" w:cstheme="minorHAnsi"/>
          <w:sz w:val="24"/>
          <w:szCs w:val="24"/>
          <w:lang w:val="en-US"/>
        </w:rPr>
        <w:t>Your answer should be in the format: ‘x&lt;a number&gt;’.</w:t>
      </w:r>
    </w:p>
    <w:p w14:paraId="18C5C6BC" w14:textId="7665E466" w:rsidR="00D72C4F" w:rsidRDefault="00D72C4F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5ECFA8BC" w14:textId="73C30A33" w:rsidR="008F680E" w:rsidRPr="00267C25" w:rsidRDefault="008F680E" w:rsidP="008F680E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2</w:t>
      </w:r>
    </w:p>
    <w:p w14:paraId="5F892849" w14:textId="77777777" w:rsidR="008F680E" w:rsidRDefault="008F680E" w:rsidP="008F680E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1 point</w:t>
      </w:r>
    </w:p>
    <w:p w14:paraId="2BDB5941" w14:textId="77777777" w:rsidR="008F680E" w:rsidRPr="009F6782" w:rsidRDefault="008F680E" w:rsidP="008F680E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18FBD933" w14:textId="67F70743" w:rsidR="008F680E" w:rsidRDefault="008F680E" w:rsidP="008F680E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Discuss the implications of the result you observed in Question 21. </w:t>
      </w:r>
    </w:p>
    <w:p w14:paraId="10C8310D" w14:textId="77777777" w:rsidR="008F680E" w:rsidRPr="00267C25" w:rsidRDefault="008F680E" w:rsidP="008F680E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6B0E8A0D" w14:textId="542E9C1A" w:rsidR="008F680E" w:rsidRDefault="00BD7EFA" w:rsidP="00BD7EF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rPr>
          <w:rFonts w:asciiTheme="minorHAnsi" w:hAnsiTheme="minorHAnsi" w:cstheme="minorHAnsi"/>
          <w:sz w:val="22"/>
          <w:lang w:val="en-US"/>
        </w:rPr>
      </w:pPr>
      <w:r w:rsidRPr="00BD7EFA">
        <w:rPr>
          <w:rFonts w:asciiTheme="minorHAnsi" w:hAnsiTheme="minorHAnsi" w:cstheme="minorHAnsi"/>
          <w:noProof/>
          <w:sz w:val="22"/>
          <w:lang w:val="en-US"/>
        </w:rPr>
        <w:drawing>
          <wp:inline distT="0" distB="0" distL="0" distR="0" wp14:anchorId="1A94D7C1" wp14:editId="5B25CCCC">
            <wp:extent cx="4515082" cy="3333921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333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7842A" w14:textId="77777777" w:rsidR="00BD7EFA" w:rsidRDefault="00BD7EFA" w:rsidP="00BD7EF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rPr>
          <w:rFonts w:asciiTheme="minorHAnsi" w:hAnsiTheme="minorHAnsi" w:cstheme="minorHAnsi"/>
          <w:sz w:val="22"/>
          <w:lang w:val="en-US"/>
        </w:rPr>
      </w:pPr>
    </w:p>
    <w:p w14:paraId="27D2F5C2" w14:textId="730F9061" w:rsidR="008F680E" w:rsidRPr="00267C25" w:rsidRDefault="00AE51C1" w:rsidP="008F680E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The classification tree starts off by </w:t>
      </w:r>
      <w:r w:rsidR="002E3767">
        <w:rPr>
          <w:rFonts w:asciiTheme="minorHAnsi" w:hAnsiTheme="minorHAnsi" w:cstheme="minorHAnsi"/>
          <w:sz w:val="22"/>
          <w:lang w:val="en-US"/>
        </w:rPr>
        <w:t>splitting</w:t>
      </w:r>
      <w:r>
        <w:rPr>
          <w:rFonts w:asciiTheme="minorHAnsi" w:hAnsiTheme="minorHAnsi" w:cstheme="minorHAnsi"/>
          <w:sz w:val="22"/>
          <w:lang w:val="en-US"/>
        </w:rPr>
        <w:t xml:space="preserve"> x5. </w:t>
      </w:r>
      <w:r w:rsidR="00925D3E">
        <w:rPr>
          <w:rFonts w:asciiTheme="minorHAnsi" w:hAnsiTheme="minorHAnsi" w:cstheme="minorHAnsi"/>
          <w:sz w:val="22"/>
          <w:lang w:val="en-US"/>
        </w:rPr>
        <w:t xml:space="preserve">In the first </w:t>
      </w:r>
      <w:r w:rsidR="00CF20F6">
        <w:rPr>
          <w:rFonts w:asciiTheme="minorHAnsi" w:hAnsiTheme="minorHAnsi" w:cstheme="minorHAnsi"/>
          <w:sz w:val="22"/>
          <w:lang w:val="en-US"/>
        </w:rPr>
        <w:t>leaf</w:t>
      </w:r>
      <w:r w:rsidR="00925D3E">
        <w:rPr>
          <w:rFonts w:asciiTheme="minorHAnsi" w:hAnsiTheme="minorHAnsi" w:cstheme="minorHAnsi"/>
          <w:sz w:val="22"/>
          <w:lang w:val="en-US"/>
        </w:rPr>
        <w:t xml:space="preserve"> (x5</w:t>
      </w:r>
      <w:r w:rsidR="00362C9D">
        <w:rPr>
          <w:rFonts w:asciiTheme="minorHAnsi" w:hAnsiTheme="minorHAnsi" w:cstheme="minorHAnsi"/>
          <w:sz w:val="22"/>
          <w:lang w:val="en-US"/>
        </w:rPr>
        <w:t xml:space="preserve"> &lt; -0.014</w:t>
      </w:r>
      <w:r w:rsidR="00925D3E">
        <w:rPr>
          <w:rFonts w:asciiTheme="minorHAnsi" w:hAnsiTheme="minorHAnsi" w:cstheme="minorHAnsi"/>
          <w:sz w:val="22"/>
          <w:lang w:val="en-US"/>
        </w:rPr>
        <w:t>), t</w:t>
      </w:r>
      <w:r w:rsidR="00FB1329">
        <w:rPr>
          <w:rFonts w:asciiTheme="minorHAnsi" w:hAnsiTheme="minorHAnsi" w:cstheme="minorHAnsi"/>
          <w:sz w:val="22"/>
          <w:lang w:val="en-US"/>
        </w:rPr>
        <w:t>he proportion of ‘</w:t>
      </w:r>
      <w:r w:rsidR="006865B1">
        <w:rPr>
          <w:rFonts w:asciiTheme="minorHAnsi" w:hAnsiTheme="minorHAnsi" w:cstheme="minorHAnsi"/>
          <w:sz w:val="22"/>
          <w:lang w:val="en-US"/>
        </w:rPr>
        <w:t>yes</w:t>
      </w:r>
      <w:r w:rsidR="00FB1329">
        <w:rPr>
          <w:rFonts w:asciiTheme="minorHAnsi" w:hAnsiTheme="minorHAnsi" w:cstheme="minorHAnsi"/>
          <w:sz w:val="22"/>
          <w:lang w:val="en-US"/>
        </w:rPr>
        <w:t>’ in the</w:t>
      </w:r>
      <w:r w:rsidR="006D1DC7">
        <w:rPr>
          <w:rFonts w:asciiTheme="minorHAnsi" w:hAnsiTheme="minorHAnsi" w:cstheme="minorHAnsi"/>
          <w:sz w:val="22"/>
          <w:lang w:val="en-US"/>
        </w:rPr>
        <w:t xml:space="preserve"> datasets is 0.5</w:t>
      </w:r>
      <w:r>
        <w:rPr>
          <w:rFonts w:asciiTheme="minorHAnsi" w:hAnsiTheme="minorHAnsi" w:cstheme="minorHAnsi"/>
          <w:sz w:val="22"/>
          <w:lang w:val="en-US"/>
        </w:rPr>
        <w:t xml:space="preserve">, </w:t>
      </w:r>
      <w:r w:rsidR="00B15D9C">
        <w:rPr>
          <w:rFonts w:asciiTheme="minorHAnsi" w:hAnsiTheme="minorHAnsi" w:cstheme="minorHAnsi"/>
          <w:sz w:val="22"/>
          <w:lang w:val="en-US"/>
        </w:rPr>
        <w:t>the largest proportion that can</w:t>
      </w:r>
      <w:r w:rsidR="00362C9D">
        <w:rPr>
          <w:rFonts w:asciiTheme="minorHAnsi" w:hAnsiTheme="minorHAnsi" w:cstheme="minorHAnsi"/>
          <w:sz w:val="22"/>
          <w:lang w:val="en-US"/>
        </w:rPr>
        <w:t xml:space="preserve"> be</w:t>
      </w:r>
      <w:r w:rsidR="002E3767">
        <w:rPr>
          <w:rFonts w:asciiTheme="minorHAnsi" w:hAnsiTheme="minorHAnsi" w:cstheme="minorHAnsi"/>
          <w:sz w:val="22"/>
          <w:lang w:val="en-US"/>
        </w:rPr>
        <w:t xml:space="preserve"> split</w:t>
      </w:r>
      <w:r w:rsidR="006865B1">
        <w:rPr>
          <w:rFonts w:asciiTheme="minorHAnsi" w:hAnsiTheme="minorHAnsi" w:cstheme="minorHAnsi"/>
          <w:sz w:val="22"/>
          <w:lang w:val="en-US"/>
        </w:rPr>
        <w:t>.</w:t>
      </w:r>
    </w:p>
    <w:p w14:paraId="632ACFA4" w14:textId="77777777" w:rsidR="008F680E" w:rsidRDefault="008F680E" w:rsidP="008F680E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C6CC14F" w14:textId="77777777" w:rsidR="008F680E" w:rsidRDefault="008F680E" w:rsidP="008F680E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340E1C4" w14:textId="77777777" w:rsidR="008F680E" w:rsidRDefault="008F680E" w:rsidP="008F680E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1B2215F7" w14:textId="77777777" w:rsidR="008F680E" w:rsidRPr="00267C25" w:rsidRDefault="008F680E" w:rsidP="008F680E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05B15EA7" w14:textId="77777777" w:rsidR="008F680E" w:rsidRDefault="008F680E" w:rsidP="008F680E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3DF80F8C" w14:textId="2389A125" w:rsidR="00D72C4F" w:rsidRDefault="00D72C4F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6BA7580B" w14:textId="19715804" w:rsidR="00A90E97" w:rsidRPr="00267C25" w:rsidRDefault="00A90E97" w:rsidP="00A90E97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</w:t>
      </w:r>
      <w:r w:rsidR="00031551">
        <w:rPr>
          <w:rFonts w:asciiTheme="minorHAnsi" w:hAnsiTheme="minorHAnsi" w:cstheme="minorHAnsi"/>
          <w:b/>
          <w:sz w:val="28"/>
          <w:szCs w:val="28"/>
          <w:lang w:val="en-GB"/>
        </w:rPr>
        <w:t>3</w:t>
      </w:r>
    </w:p>
    <w:p w14:paraId="0DE999EE" w14:textId="55D9A83C" w:rsidR="00A90E97" w:rsidRDefault="00A90E97" w:rsidP="00A90E97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55C303B8" w14:textId="77777777" w:rsidR="00A90E97" w:rsidRPr="009F6782" w:rsidRDefault="00A90E97" w:rsidP="00A90E97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357295E4" w14:textId="3E0CA668" w:rsidR="00A90E97" w:rsidRDefault="00A90E97" w:rsidP="00A90E97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Report the </w:t>
      </w:r>
      <w:r w:rsidRPr="00A90E97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out-of-sampl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prediction accuracy of your classification tree model in your Excel answer file.</w:t>
      </w:r>
    </w:p>
    <w:p w14:paraId="71F7C342" w14:textId="490AAB5E" w:rsidR="008F680E" w:rsidRDefault="008F680E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5C05A120" w14:textId="25F2E5BE" w:rsidR="00955E51" w:rsidRPr="00267C25" w:rsidRDefault="00955E51" w:rsidP="00955E51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4</w:t>
      </w:r>
    </w:p>
    <w:p w14:paraId="5F032C94" w14:textId="2A5B8F8E" w:rsidR="00955E51" w:rsidRDefault="00955E51" w:rsidP="00955E5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3 points</w:t>
      </w:r>
    </w:p>
    <w:p w14:paraId="17D20F72" w14:textId="77777777" w:rsidR="00955E51" w:rsidRPr="009F6782" w:rsidRDefault="00955E51" w:rsidP="00955E5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70A74E8B" w14:textId="2695C104" w:rsidR="00955E51" w:rsidRDefault="00955E51" w:rsidP="00955E51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Build another classification tree model to maximum depth </w:t>
      </w:r>
      <w:r w:rsidR="001949D1">
        <w:rPr>
          <w:rFonts w:asciiTheme="minorHAnsi" w:hAnsiTheme="minorHAnsi" w:cstheme="minorHAnsi"/>
          <w:sz w:val="24"/>
          <w:szCs w:val="24"/>
          <w:lang w:val="en-US"/>
        </w:rPr>
        <w:t>6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this time. Report the </w:t>
      </w:r>
      <w:r w:rsidRPr="00A90E97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out-of-sampl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prediction accuracy of your classification tree model in your Excel answer file.</w:t>
      </w:r>
    </w:p>
    <w:p w14:paraId="395D20AC" w14:textId="77777777" w:rsidR="008F680E" w:rsidRDefault="008F680E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FF0A27D" w14:textId="2AB4A9B8" w:rsidR="00955E51" w:rsidRPr="00267C25" w:rsidRDefault="00955E51" w:rsidP="00955E51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5</w:t>
      </w:r>
    </w:p>
    <w:p w14:paraId="3D96522D" w14:textId="706F0A67" w:rsidR="00955E51" w:rsidRDefault="00955E51" w:rsidP="00955E5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4ADB6E1A" w14:textId="77777777" w:rsidR="00955E51" w:rsidRPr="009F6782" w:rsidRDefault="00955E51" w:rsidP="00955E5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5F1BA88C" w14:textId="478325E7" w:rsidR="00955E51" w:rsidRDefault="00955E51" w:rsidP="00955E51">
      <w:pPr>
        <w:jc w:val="both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 xml:space="preserve">Build another classification tree model to maximum depth </w:t>
      </w:r>
      <w:r w:rsidR="001949D1">
        <w:rPr>
          <w:rFonts w:asciiTheme="minorHAnsi" w:hAnsiTheme="minorHAnsi" w:cstheme="minorHAnsi"/>
          <w:sz w:val="24"/>
          <w:szCs w:val="24"/>
          <w:lang w:val="en-US"/>
        </w:rPr>
        <w:t>1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0 this time. Report the </w:t>
      </w:r>
      <w:r w:rsidRPr="00A90E97">
        <w:rPr>
          <w:rFonts w:asciiTheme="minorHAnsi" w:hAnsiTheme="minorHAnsi" w:cstheme="minorHAnsi"/>
          <w:b/>
          <w:bCs/>
          <w:sz w:val="24"/>
          <w:szCs w:val="24"/>
          <w:u w:val="single"/>
          <w:lang w:val="en-US"/>
        </w:rPr>
        <w:t>out-of-sample</w:t>
      </w:r>
      <w:r>
        <w:rPr>
          <w:rFonts w:asciiTheme="minorHAnsi" w:hAnsiTheme="minorHAnsi" w:cstheme="minorHAnsi"/>
          <w:sz w:val="24"/>
          <w:szCs w:val="24"/>
          <w:lang w:val="en-US"/>
        </w:rPr>
        <w:t xml:space="preserve"> prediction accuracy of your classification tree model in your Excel answer file.</w:t>
      </w:r>
    </w:p>
    <w:p w14:paraId="75258DB3" w14:textId="2EE622F9" w:rsidR="00D72C4F" w:rsidRDefault="00D72C4F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61DC8EA" w14:textId="5960FA02" w:rsidR="00955E51" w:rsidRPr="00267C25" w:rsidRDefault="00955E51" w:rsidP="00955E51">
      <w:pPr>
        <w:jc w:val="both"/>
        <w:rPr>
          <w:rFonts w:asciiTheme="minorHAnsi" w:hAnsiTheme="minorHAnsi" w:cstheme="minorHAnsi"/>
          <w:b/>
          <w:sz w:val="28"/>
          <w:szCs w:val="28"/>
          <w:lang w:val="en-GB"/>
        </w:rPr>
      </w:pPr>
      <w:r w:rsidRPr="00267C25">
        <w:rPr>
          <w:rFonts w:asciiTheme="minorHAnsi" w:hAnsiTheme="minorHAnsi" w:cstheme="minorHAnsi"/>
          <w:b/>
          <w:sz w:val="28"/>
          <w:szCs w:val="28"/>
          <w:lang w:val="en-GB"/>
        </w:rPr>
        <w:t xml:space="preserve">Question </w:t>
      </w:r>
      <w:r>
        <w:rPr>
          <w:rFonts w:asciiTheme="minorHAnsi" w:hAnsiTheme="minorHAnsi" w:cstheme="minorHAnsi"/>
          <w:b/>
          <w:sz w:val="28"/>
          <w:szCs w:val="28"/>
          <w:lang w:val="en-GB"/>
        </w:rPr>
        <w:t>26</w:t>
      </w:r>
    </w:p>
    <w:p w14:paraId="5FB18476" w14:textId="635666D1" w:rsidR="00955E51" w:rsidRDefault="00955E51" w:rsidP="00955E5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  <w:r>
        <w:rPr>
          <w:rFonts w:asciiTheme="minorHAnsi" w:hAnsiTheme="minorHAnsi" w:cstheme="minorHAnsi"/>
          <w:b/>
          <w:sz w:val="24"/>
          <w:szCs w:val="24"/>
          <w:lang w:val="en-GB"/>
        </w:rPr>
        <w:t>2 points</w:t>
      </w:r>
    </w:p>
    <w:p w14:paraId="38337956" w14:textId="77777777" w:rsidR="00955E51" w:rsidRPr="009F6782" w:rsidRDefault="00955E51" w:rsidP="00955E51">
      <w:pPr>
        <w:jc w:val="both"/>
        <w:rPr>
          <w:rFonts w:asciiTheme="minorHAnsi" w:hAnsiTheme="minorHAnsi" w:cstheme="minorHAnsi"/>
          <w:b/>
          <w:sz w:val="24"/>
          <w:szCs w:val="24"/>
          <w:lang w:val="en-GB"/>
        </w:rPr>
      </w:pPr>
    </w:p>
    <w:p w14:paraId="4DD87EE7" w14:textId="32DDDFD6" w:rsidR="00955E51" w:rsidRDefault="00955E51" w:rsidP="00B30CB2">
      <w:pPr>
        <w:jc w:val="both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Discuss the implications of your results in Questions 24 and 25.</w:t>
      </w:r>
      <w:r w:rsidR="00834D80">
        <w:rPr>
          <w:rFonts w:asciiTheme="minorHAnsi" w:hAnsiTheme="minorHAnsi" w:cstheme="minorHAnsi"/>
          <w:sz w:val="24"/>
          <w:szCs w:val="24"/>
          <w:lang w:val="en-US"/>
        </w:rPr>
        <w:t xml:space="preserve"> Back up your claims with numerical </w:t>
      </w:r>
      <w:r w:rsidR="00DD53DD">
        <w:rPr>
          <w:rFonts w:asciiTheme="minorHAnsi" w:hAnsiTheme="minorHAnsi" w:cstheme="minorHAnsi"/>
          <w:sz w:val="24"/>
          <w:szCs w:val="24"/>
          <w:lang w:val="en-US"/>
        </w:rPr>
        <w:t xml:space="preserve">or graphical </w:t>
      </w:r>
      <w:r w:rsidR="00834D80">
        <w:rPr>
          <w:rFonts w:asciiTheme="minorHAnsi" w:hAnsiTheme="minorHAnsi" w:cstheme="minorHAnsi"/>
          <w:sz w:val="24"/>
          <w:szCs w:val="24"/>
          <w:lang w:val="en-US"/>
        </w:rPr>
        <w:t>evidence.</w:t>
      </w:r>
    </w:p>
    <w:p w14:paraId="7B66C06A" w14:textId="77777777" w:rsidR="00955E51" w:rsidRDefault="00955E51" w:rsidP="00B30CB2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5350EEE5" w14:textId="77777777" w:rsidR="00DF14D8" w:rsidRPr="00267C25" w:rsidRDefault="00DF14D8" w:rsidP="00DF14D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0CB4F044" w14:textId="17BC575D" w:rsidR="00BD178E" w:rsidRDefault="006229A1" w:rsidP="00DF14D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>After</w:t>
      </w:r>
      <w:r w:rsidR="00D65889">
        <w:rPr>
          <w:rFonts w:asciiTheme="minorHAnsi" w:hAnsiTheme="minorHAnsi" w:cstheme="minorHAnsi"/>
          <w:sz w:val="22"/>
          <w:lang w:val="en-US"/>
        </w:rPr>
        <w:t xml:space="preserve"> increasing the number </w:t>
      </w:r>
      <w:r w:rsidR="001F0CFD">
        <w:rPr>
          <w:rFonts w:asciiTheme="minorHAnsi" w:hAnsiTheme="minorHAnsi" w:cstheme="minorHAnsi"/>
          <w:sz w:val="22"/>
          <w:lang w:val="en-US"/>
        </w:rPr>
        <w:t>of edges or max depth</w:t>
      </w:r>
      <w:r>
        <w:rPr>
          <w:rFonts w:asciiTheme="minorHAnsi" w:hAnsiTheme="minorHAnsi" w:cstheme="minorHAnsi"/>
          <w:sz w:val="22"/>
          <w:lang w:val="en-US"/>
        </w:rPr>
        <w:t>, t</w:t>
      </w:r>
      <w:r w:rsidR="003940C2">
        <w:rPr>
          <w:rFonts w:asciiTheme="minorHAnsi" w:hAnsiTheme="minorHAnsi" w:cstheme="minorHAnsi"/>
          <w:sz w:val="22"/>
          <w:lang w:val="en-US"/>
        </w:rPr>
        <w:t xml:space="preserve">he </w:t>
      </w:r>
      <w:r w:rsidR="000E1734">
        <w:rPr>
          <w:rFonts w:asciiTheme="minorHAnsi" w:hAnsiTheme="minorHAnsi" w:cstheme="minorHAnsi"/>
          <w:sz w:val="22"/>
          <w:lang w:val="en-US"/>
        </w:rPr>
        <w:t xml:space="preserve">out-of-sample prediction </w:t>
      </w:r>
      <w:r w:rsidR="003940C2">
        <w:rPr>
          <w:rFonts w:asciiTheme="minorHAnsi" w:hAnsiTheme="minorHAnsi" w:cstheme="minorHAnsi"/>
          <w:sz w:val="22"/>
          <w:lang w:val="en-US"/>
        </w:rPr>
        <w:t xml:space="preserve">accuracy of the model </w:t>
      </w:r>
      <w:r w:rsidR="008D317D">
        <w:rPr>
          <w:rFonts w:asciiTheme="minorHAnsi" w:hAnsiTheme="minorHAnsi" w:cstheme="minorHAnsi"/>
          <w:sz w:val="22"/>
          <w:lang w:val="en-US"/>
        </w:rPr>
        <w:t>has</w:t>
      </w:r>
      <w:r w:rsidR="003940C2">
        <w:rPr>
          <w:rFonts w:asciiTheme="minorHAnsi" w:hAnsiTheme="minorHAnsi" w:cstheme="minorHAnsi"/>
          <w:sz w:val="22"/>
          <w:lang w:val="en-US"/>
        </w:rPr>
        <w:t xml:space="preserve"> improved to 0.85. </w:t>
      </w:r>
      <w:r w:rsidR="00BD178E">
        <w:rPr>
          <w:rFonts w:asciiTheme="minorHAnsi" w:hAnsiTheme="minorHAnsi" w:cstheme="minorHAnsi"/>
          <w:sz w:val="22"/>
          <w:lang w:val="en-US"/>
        </w:rPr>
        <w:t xml:space="preserve">The phenomenon is </w:t>
      </w:r>
      <w:r w:rsidR="00B15D9C">
        <w:rPr>
          <w:rFonts w:asciiTheme="minorHAnsi" w:hAnsiTheme="minorHAnsi" w:cstheme="minorHAnsi"/>
          <w:sz w:val="22"/>
          <w:lang w:val="en-US"/>
        </w:rPr>
        <w:t xml:space="preserve">the </w:t>
      </w:r>
      <w:r w:rsidR="00BD178E">
        <w:rPr>
          <w:rFonts w:asciiTheme="minorHAnsi" w:hAnsiTheme="minorHAnsi" w:cstheme="minorHAnsi"/>
          <w:sz w:val="22"/>
          <w:lang w:val="en-US"/>
        </w:rPr>
        <w:t xml:space="preserve">so-called </w:t>
      </w:r>
      <w:r w:rsidR="00BD178E" w:rsidRPr="00BD178E">
        <w:rPr>
          <w:rFonts w:asciiTheme="minorHAnsi" w:hAnsiTheme="minorHAnsi" w:cstheme="minorHAnsi"/>
          <w:sz w:val="22"/>
          <w:lang w:val="en-US"/>
        </w:rPr>
        <w:t>bias</w:t>
      </w:r>
      <w:r w:rsidR="00B15D9C">
        <w:rPr>
          <w:rFonts w:asciiTheme="minorHAnsi" w:hAnsiTheme="minorHAnsi" w:cstheme="minorHAnsi"/>
          <w:sz w:val="22"/>
          <w:lang w:val="en-US"/>
        </w:rPr>
        <w:t>-</w:t>
      </w:r>
      <w:r w:rsidR="00BD178E" w:rsidRPr="00BD178E">
        <w:rPr>
          <w:rFonts w:asciiTheme="minorHAnsi" w:hAnsiTheme="minorHAnsi" w:cstheme="minorHAnsi"/>
          <w:sz w:val="22"/>
          <w:lang w:val="en-US"/>
        </w:rPr>
        <w:t>variance tradeoff</w:t>
      </w:r>
    </w:p>
    <w:p w14:paraId="7A5CD946" w14:textId="77777777" w:rsidR="00BD178E" w:rsidRDefault="00BD178E" w:rsidP="00DF14D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7CC32AC8" w14:textId="2F703A37" w:rsidR="00955D4B" w:rsidRDefault="00BD178E" w:rsidP="00DF14D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  <w:r>
        <w:rPr>
          <w:rFonts w:asciiTheme="minorHAnsi" w:hAnsiTheme="minorHAnsi" w:cstheme="minorHAnsi"/>
          <w:sz w:val="22"/>
          <w:lang w:val="en-US"/>
        </w:rPr>
        <w:t xml:space="preserve">Bias-variance tradeoff </w:t>
      </w:r>
      <w:r w:rsidRPr="00BD178E">
        <w:rPr>
          <w:rFonts w:asciiTheme="minorHAnsi" w:hAnsiTheme="minorHAnsi" w:cstheme="minorHAnsi"/>
          <w:sz w:val="22"/>
          <w:lang w:val="en-US"/>
        </w:rPr>
        <w:t>is the property of a model that the variance of the parameter estimated across samples can be reduced by increasing the bias in the estimated parameters.</w:t>
      </w:r>
    </w:p>
    <w:p w14:paraId="0056AAFC" w14:textId="77777777" w:rsidR="009A1955" w:rsidRPr="00267C25" w:rsidRDefault="009A1955" w:rsidP="00DF14D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right" w:pos="8190"/>
        </w:tabs>
        <w:jc w:val="left"/>
        <w:rPr>
          <w:rFonts w:asciiTheme="minorHAnsi" w:hAnsiTheme="minorHAnsi" w:cstheme="minorHAnsi"/>
          <w:sz w:val="22"/>
          <w:lang w:val="en-US"/>
        </w:rPr>
      </w:pPr>
    </w:p>
    <w:p w14:paraId="16E756A2" w14:textId="77777777" w:rsidR="003E7587" w:rsidRPr="00507297" w:rsidRDefault="003E7587" w:rsidP="00407F40">
      <w:pPr>
        <w:jc w:val="both"/>
        <w:rPr>
          <w:rFonts w:asciiTheme="minorHAnsi" w:hAnsiTheme="minorHAnsi" w:cstheme="minorHAnsi"/>
          <w:sz w:val="22"/>
          <w:lang w:val="en-US"/>
        </w:rPr>
      </w:pPr>
    </w:p>
    <w:p w14:paraId="25CD02BD" w14:textId="77777777" w:rsidR="003E70D1" w:rsidRPr="00356A97" w:rsidRDefault="003E70D1" w:rsidP="00356A97">
      <w:pPr>
        <w:pStyle w:val="Title"/>
        <w:jc w:val="left"/>
        <w:rPr>
          <w:rFonts w:asciiTheme="minorHAnsi" w:hAnsiTheme="minorHAnsi" w:cstheme="minorHAnsi"/>
          <w:b w:val="0"/>
          <w:bCs/>
          <w:sz w:val="22"/>
          <w:lang w:val="en-US"/>
        </w:rPr>
      </w:pPr>
    </w:p>
    <w:sectPr w:rsidR="003E70D1" w:rsidRPr="00356A97" w:rsidSect="001C1EE7">
      <w:footerReference w:type="even" r:id="rId13"/>
      <w:footerReference w:type="default" r:id="rId14"/>
      <w:pgSz w:w="11906" w:h="16838"/>
      <w:pgMar w:top="1134" w:right="1797" w:bottom="1134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07B88" w14:textId="77777777" w:rsidR="00C34323" w:rsidRDefault="00C34323">
      <w:r>
        <w:separator/>
      </w:r>
    </w:p>
  </w:endnote>
  <w:endnote w:type="continuationSeparator" w:id="0">
    <w:p w14:paraId="49AAD5D1" w14:textId="77777777" w:rsidR="00C34323" w:rsidRDefault="00C34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B5097" w14:textId="77777777" w:rsidR="0091743B" w:rsidRDefault="00B268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35FF9389" w14:textId="77777777" w:rsidR="0091743B" w:rsidRDefault="004450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0ABBB" w14:textId="2FE4F0C2" w:rsidR="0091743B" w:rsidRDefault="00B268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t>Answer</w:t>
    </w:r>
    <w:r w:rsidR="00596A69">
      <w:rPr>
        <w:rStyle w:val="PageNumber"/>
      </w:rPr>
      <w:t xml:space="preserve"> </w:t>
    </w:r>
    <w:r>
      <w:rPr>
        <w:rStyle w:val="PageNumber"/>
      </w:rPr>
      <w:t xml:space="preserve">form </w:t>
    </w:r>
    <w:r w:rsidR="00612567">
      <w:rPr>
        <w:rStyle w:val="PageNumber"/>
      </w:rPr>
      <w:t>A</w:t>
    </w:r>
    <w:r w:rsidR="00596A69">
      <w:rPr>
        <w:rStyle w:val="PageNumber"/>
      </w:rPr>
      <w:t>ssignment</w:t>
    </w:r>
    <w:r>
      <w:rPr>
        <w:rStyle w:val="PageNumber"/>
      </w:rPr>
      <w:t xml:space="preserve"> </w:t>
    </w:r>
    <w:r w:rsidR="0093250A">
      <w:rPr>
        <w:rStyle w:val="PageNumber"/>
      </w:rPr>
      <w:t>2</w:t>
    </w:r>
    <w:r>
      <w:rPr>
        <w:rStyle w:val="PageNumber"/>
      </w:rPr>
      <w:t xml:space="preserve"> - 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3668F901" w14:textId="77777777" w:rsidR="0091743B" w:rsidRDefault="004450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80502" w14:textId="77777777" w:rsidR="00C34323" w:rsidRDefault="00C34323">
      <w:r>
        <w:separator/>
      </w:r>
    </w:p>
  </w:footnote>
  <w:footnote w:type="continuationSeparator" w:id="0">
    <w:p w14:paraId="5D635D30" w14:textId="77777777" w:rsidR="00C34323" w:rsidRDefault="00C343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553FA"/>
    <w:multiLevelType w:val="hybridMultilevel"/>
    <w:tmpl w:val="D33AEC56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D197D"/>
    <w:multiLevelType w:val="hybridMultilevel"/>
    <w:tmpl w:val="599AEB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904A7"/>
    <w:multiLevelType w:val="hybridMultilevel"/>
    <w:tmpl w:val="60AC299C"/>
    <w:lvl w:ilvl="0" w:tplc="F6826F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A16C0"/>
    <w:multiLevelType w:val="hybridMultilevel"/>
    <w:tmpl w:val="ECA28E7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C53EC7"/>
    <w:multiLevelType w:val="hybridMultilevel"/>
    <w:tmpl w:val="A94C3AD6"/>
    <w:lvl w:ilvl="0" w:tplc="8174C9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861007">
    <w:abstractNumId w:val="2"/>
  </w:num>
  <w:num w:numId="2" w16cid:durableId="2114474802">
    <w:abstractNumId w:val="1"/>
  </w:num>
  <w:num w:numId="3" w16cid:durableId="840463848">
    <w:abstractNumId w:val="0"/>
  </w:num>
  <w:num w:numId="4" w16cid:durableId="1601912929">
    <w:abstractNumId w:val="3"/>
  </w:num>
  <w:num w:numId="5" w16cid:durableId="951324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xtDS1NDA1NjIxMDBR0lEKTi0uzszPAykwqQUAoYurjiwAAAA="/>
  </w:docVars>
  <w:rsids>
    <w:rsidRoot w:val="00407F40"/>
    <w:rsid w:val="00007B8E"/>
    <w:rsid w:val="00011066"/>
    <w:rsid w:val="00011EA6"/>
    <w:rsid w:val="00014F09"/>
    <w:rsid w:val="00020999"/>
    <w:rsid w:val="00031551"/>
    <w:rsid w:val="000744F5"/>
    <w:rsid w:val="00082460"/>
    <w:rsid w:val="00092CB2"/>
    <w:rsid w:val="00095A43"/>
    <w:rsid w:val="000A486F"/>
    <w:rsid w:val="000C2CBE"/>
    <w:rsid w:val="000D3277"/>
    <w:rsid w:val="000D4A55"/>
    <w:rsid w:val="000E1734"/>
    <w:rsid w:val="000F6EC5"/>
    <w:rsid w:val="001008A6"/>
    <w:rsid w:val="00132777"/>
    <w:rsid w:val="00133D4F"/>
    <w:rsid w:val="00153F70"/>
    <w:rsid w:val="00163E75"/>
    <w:rsid w:val="00182AC7"/>
    <w:rsid w:val="00183768"/>
    <w:rsid w:val="00184B46"/>
    <w:rsid w:val="001949D1"/>
    <w:rsid w:val="001B1EB3"/>
    <w:rsid w:val="001C6B7E"/>
    <w:rsid w:val="001D0D6C"/>
    <w:rsid w:val="001D4BCB"/>
    <w:rsid w:val="001D52E9"/>
    <w:rsid w:val="001E7219"/>
    <w:rsid w:val="001F0CFD"/>
    <w:rsid w:val="001F38C7"/>
    <w:rsid w:val="00227C7D"/>
    <w:rsid w:val="00233D46"/>
    <w:rsid w:val="002365F2"/>
    <w:rsid w:val="0025666C"/>
    <w:rsid w:val="00267C25"/>
    <w:rsid w:val="0027363C"/>
    <w:rsid w:val="002821E9"/>
    <w:rsid w:val="002862BC"/>
    <w:rsid w:val="002958B6"/>
    <w:rsid w:val="00297F80"/>
    <w:rsid w:val="002A2339"/>
    <w:rsid w:val="002C2029"/>
    <w:rsid w:val="002C4E01"/>
    <w:rsid w:val="002E3767"/>
    <w:rsid w:val="002E6A6C"/>
    <w:rsid w:val="002F2C02"/>
    <w:rsid w:val="00313C7A"/>
    <w:rsid w:val="00316E70"/>
    <w:rsid w:val="00322B6B"/>
    <w:rsid w:val="00331AB4"/>
    <w:rsid w:val="003352D5"/>
    <w:rsid w:val="003378CD"/>
    <w:rsid w:val="0034497E"/>
    <w:rsid w:val="0035140F"/>
    <w:rsid w:val="0035393A"/>
    <w:rsid w:val="00356A97"/>
    <w:rsid w:val="00362C9D"/>
    <w:rsid w:val="00365246"/>
    <w:rsid w:val="00367DF4"/>
    <w:rsid w:val="003940C2"/>
    <w:rsid w:val="00394812"/>
    <w:rsid w:val="00395F34"/>
    <w:rsid w:val="003A2F92"/>
    <w:rsid w:val="003D0EF4"/>
    <w:rsid w:val="003E3A12"/>
    <w:rsid w:val="003E70D1"/>
    <w:rsid w:val="003E7420"/>
    <w:rsid w:val="003E7587"/>
    <w:rsid w:val="00401C63"/>
    <w:rsid w:val="00401FBF"/>
    <w:rsid w:val="00406567"/>
    <w:rsid w:val="00407F40"/>
    <w:rsid w:val="004115A0"/>
    <w:rsid w:val="00411F6C"/>
    <w:rsid w:val="004372BB"/>
    <w:rsid w:val="00437631"/>
    <w:rsid w:val="00442CF5"/>
    <w:rsid w:val="004450B9"/>
    <w:rsid w:val="004472BA"/>
    <w:rsid w:val="004600E3"/>
    <w:rsid w:val="00467E95"/>
    <w:rsid w:val="00475728"/>
    <w:rsid w:val="00486CD1"/>
    <w:rsid w:val="004A75A6"/>
    <w:rsid w:val="004C02D1"/>
    <w:rsid w:val="004C191A"/>
    <w:rsid w:val="004C37E2"/>
    <w:rsid w:val="004E5510"/>
    <w:rsid w:val="004F4FB4"/>
    <w:rsid w:val="00507297"/>
    <w:rsid w:val="005138C4"/>
    <w:rsid w:val="00515732"/>
    <w:rsid w:val="005239C6"/>
    <w:rsid w:val="00533F5C"/>
    <w:rsid w:val="00545143"/>
    <w:rsid w:val="0054602B"/>
    <w:rsid w:val="0055377D"/>
    <w:rsid w:val="0055599B"/>
    <w:rsid w:val="00557C8B"/>
    <w:rsid w:val="00565375"/>
    <w:rsid w:val="00581968"/>
    <w:rsid w:val="005822A3"/>
    <w:rsid w:val="00584632"/>
    <w:rsid w:val="005916AB"/>
    <w:rsid w:val="00596A69"/>
    <w:rsid w:val="005A53BC"/>
    <w:rsid w:val="005B0189"/>
    <w:rsid w:val="005C56CA"/>
    <w:rsid w:val="00604143"/>
    <w:rsid w:val="00612567"/>
    <w:rsid w:val="00612A0E"/>
    <w:rsid w:val="00616AC9"/>
    <w:rsid w:val="00617840"/>
    <w:rsid w:val="006229A1"/>
    <w:rsid w:val="00623BA0"/>
    <w:rsid w:val="00625BFA"/>
    <w:rsid w:val="006340FF"/>
    <w:rsid w:val="006466BE"/>
    <w:rsid w:val="00653633"/>
    <w:rsid w:val="00653A27"/>
    <w:rsid w:val="00653EFA"/>
    <w:rsid w:val="00654364"/>
    <w:rsid w:val="00661DA0"/>
    <w:rsid w:val="00671680"/>
    <w:rsid w:val="006756A7"/>
    <w:rsid w:val="006865B1"/>
    <w:rsid w:val="006A2D75"/>
    <w:rsid w:val="006A4F58"/>
    <w:rsid w:val="006A5BF1"/>
    <w:rsid w:val="006D1DC7"/>
    <w:rsid w:val="006D5FC5"/>
    <w:rsid w:val="006E7C6A"/>
    <w:rsid w:val="006F0AFE"/>
    <w:rsid w:val="006F5B26"/>
    <w:rsid w:val="006F6DC1"/>
    <w:rsid w:val="00701C18"/>
    <w:rsid w:val="00740FDE"/>
    <w:rsid w:val="00750FBE"/>
    <w:rsid w:val="00772D89"/>
    <w:rsid w:val="007732F8"/>
    <w:rsid w:val="00781AA8"/>
    <w:rsid w:val="00785783"/>
    <w:rsid w:val="007A03F4"/>
    <w:rsid w:val="007A1205"/>
    <w:rsid w:val="007B17EB"/>
    <w:rsid w:val="007B365A"/>
    <w:rsid w:val="007B68D0"/>
    <w:rsid w:val="007C70B1"/>
    <w:rsid w:val="007D22E1"/>
    <w:rsid w:val="00805E49"/>
    <w:rsid w:val="00806D83"/>
    <w:rsid w:val="008139FE"/>
    <w:rsid w:val="00814D73"/>
    <w:rsid w:val="00830B17"/>
    <w:rsid w:val="00834D80"/>
    <w:rsid w:val="008425C5"/>
    <w:rsid w:val="008477C0"/>
    <w:rsid w:val="00850BF5"/>
    <w:rsid w:val="00866871"/>
    <w:rsid w:val="00867127"/>
    <w:rsid w:val="00883234"/>
    <w:rsid w:val="00892B4B"/>
    <w:rsid w:val="00896D5F"/>
    <w:rsid w:val="008A467A"/>
    <w:rsid w:val="008C13F1"/>
    <w:rsid w:val="008C6957"/>
    <w:rsid w:val="008C6D9F"/>
    <w:rsid w:val="008D03F3"/>
    <w:rsid w:val="008D317D"/>
    <w:rsid w:val="008E776E"/>
    <w:rsid w:val="008F1610"/>
    <w:rsid w:val="008F2138"/>
    <w:rsid w:val="008F385A"/>
    <w:rsid w:val="008F680E"/>
    <w:rsid w:val="0091452F"/>
    <w:rsid w:val="00925D3E"/>
    <w:rsid w:val="0092726B"/>
    <w:rsid w:val="0093250A"/>
    <w:rsid w:val="0095107C"/>
    <w:rsid w:val="00955D4B"/>
    <w:rsid w:val="00955E51"/>
    <w:rsid w:val="00962576"/>
    <w:rsid w:val="0098383D"/>
    <w:rsid w:val="00986A55"/>
    <w:rsid w:val="009A1955"/>
    <w:rsid w:val="009A5007"/>
    <w:rsid w:val="009B5A4A"/>
    <w:rsid w:val="009D72EC"/>
    <w:rsid w:val="009F32AE"/>
    <w:rsid w:val="009F6782"/>
    <w:rsid w:val="00A00758"/>
    <w:rsid w:val="00A02BF0"/>
    <w:rsid w:val="00A06203"/>
    <w:rsid w:val="00A27EA6"/>
    <w:rsid w:val="00A31452"/>
    <w:rsid w:val="00A556EB"/>
    <w:rsid w:val="00A66ED0"/>
    <w:rsid w:val="00A67F1B"/>
    <w:rsid w:val="00A806DF"/>
    <w:rsid w:val="00A82538"/>
    <w:rsid w:val="00A90E97"/>
    <w:rsid w:val="00AA214C"/>
    <w:rsid w:val="00AA2519"/>
    <w:rsid w:val="00AA7D39"/>
    <w:rsid w:val="00AC5BF5"/>
    <w:rsid w:val="00AD0785"/>
    <w:rsid w:val="00AD2CF4"/>
    <w:rsid w:val="00AE00CD"/>
    <w:rsid w:val="00AE51C1"/>
    <w:rsid w:val="00B01D49"/>
    <w:rsid w:val="00B03CA2"/>
    <w:rsid w:val="00B060F9"/>
    <w:rsid w:val="00B15D9C"/>
    <w:rsid w:val="00B22021"/>
    <w:rsid w:val="00B23759"/>
    <w:rsid w:val="00B26892"/>
    <w:rsid w:val="00B30CB2"/>
    <w:rsid w:val="00B37470"/>
    <w:rsid w:val="00B457A8"/>
    <w:rsid w:val="00B45FBB"/>
    <w:rsid w:val="00B4694A"/>
    <w:rsid w:val="00B50213"/>
    <w:rsid w:val="00B54EF9"/>
    <w:rsid w:val="00B76917"/>
    <w:rsid w:val="00BB46FC"/>
    <w:rsid w:val="00BB5E2D"/>
    <w:rsid w:val="00BC0540"/>
    <w:rsid w:val="00BC2C33"/>
    <w:rsid w:val="00BC328E"/>
    <w:rsid w:val="00BD178E"/>
    <w:rsid w:val="00BD7EFA"/>
    <w:rsid w:val="00C07426"/>
    <w:rsid w:val="00C122B4"/>
    <w:rsid w:val="00C13C96"/>
    <w:rsid w:val="00C17559"/>
    <w:rsid w:val="00C200BA"/>
    <w:rsid w:val="00C26923"/>
    <w:rsid w:val="00C32B3B"/>
    <w:rsid w:val="00C337F4"/>
    <w:rsid w:val="00C33C5C"/>
    <w:rsid w:val="00C34323"/>
    <w:rsid w:val="00C3557F"/>
    <w:rsid w:val="00C37767"/>
    <w:rsid w:val="00C473AE"/>
    <w:rsid w:val="00C61E4B"/>
    <w:rsid w:val="00C6495F"/>
    <w:rsid w:val="00C64F10"/>
    <w:rsid w:val="00C82275"/>
    <w:rsid w:val="00C847C5"/>
    <w:rsid w:val="00C87A67"/>
    <w:rsid w:val="00C90099"/>
    <w:rsid w:val="00CA1459"/>
    <w:rsid w:val="00CB1B8E"/>
    <w:rsid w:val="00CB2C22"/>
    <w:rsid w:val="00CB4373"/>
    <w:rsid w:val="00CB70E1"/>
    <w:rsid w:val="00CC15A5"/>
    <w:rsid w:val="00CC4DAA"/>
    <w:rsid w:val="00CF20F6"/>
    <w:rsid w:val="00CF705D"/>
    <w:rsid w:val="00D034E1"/>
    <w:rsid w:val="00D0620C"/>
    <w:rsid w:val="00D109D5"/>
    <w:rsid w:val="00D22A32"/>
    <w:rsid w:val="00D440C9"/>
    <w:rsid w:val="00D5089E"/>
    <w:rsid w:val="00D55D5E"/>
    <w:rsid w:val="00D65889"/>
    <w:rsid w:val="00D72C4F"/>
    <w:rsid w:val="00D82751"/>
    <w:rsid w:val="00D920C9"/>
    <w:rsid w:val="00D942F1"/>
    <w:rsid w:val="00DA2D26"/>
    <w:rsid w:val="00DB25C9"/>
    <w:rsid w:val="00DC1B84"/>
    <w:rsid w:val="00DD53DD"/>
    <w:rsid w:val="00DD5996"/>
    <w:rsid w:val="00DE4BAA"/>
    <w:rsid w:val="00DE7630"/>
    <w:rsid w:val="00DF14D8"/>
    <w:rsid w:val="00DF1631"/>
    <w:rsid w:val="00DF6A8F"/>
    <w:rsid w:val="00E00CFE"/>
    <w:rsid w:val="00E06869"/>
    <w:rsid w:val="00E47A8E"/>
    <w:rsid w:val="00E677B5"/>
    <w:rsid w:val="00E831FF"/>
    <w:rsid w:val="00E8363B"/>
    <w:rsid w:val="00E879A8"/>
    <w:rsid w:val="00E87CBD"/>
    <w:rsid w:val="00EA540D"/>
    <w:rsid w:val="00EA669D"/>
    <w:rsid w:val="00EB51D5"/>
    <w:rsid w:val="00EC590B"/>
    <w:rsid w:val="00EC59D9"/>
    <w:rsid w:val="00ED1853"/>
    <w:rsid w:val="00ED7AD3"/>
    <w:rsid w:val="00EE669A"/>
    <w:rsid w:val="00F25F58"/>
    <w:rsid w:val="00F269E8"/>
    <w:rsid w:val="00F26B60"/>
    <w:rsid w:val="00F310FA"/>
    <w:rsid w:val="00F36251"/>
    <w:rsid w:val="00F45659"/>
    <w:rsid w:val="00F54ED0"/>
    <w:rsid w:val="00F83B6E"/>
    <w:rsid w:val="00F9419D"/>
    <w:rsid w:val="00FB1329"/>
    <w:rsid w:val="00FB1561"/>
    <w:rsid w:val="00FB387D"/>
    <w:rsid w:val="00FC2626"/>
    <w:rsid w:val="00FC29F1"/>
    <w:rsid w:val="00FD1397"/>
    <w:rsid w:val="00FF2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3C560"/>
  <w15:chartTrackingRefBased/>
  <w15:docId w15:val="{808B5A1F-34AD-4243-9261-5853E9EED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F4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07F40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07F40"/>
    <w:rPr>
      <w:rFonts w:ascii="Times New Roman" w:eastAsia="Times New Roman" w:hAnsi="Times New Roman" w:cs="Times New Roman"/>
      <w:b/>
      <w:sz w:val="32"/>
      <w:szCs w:val="20"/>
      <w:lang w:val="nl-NL"/>
    </w:rPr>
  </w:style>
  <w:style w:type="paragraph" w:styleId="Footer">
    <w:name w:val="footer"/>
    <w:basedOn w:val="Normal"/>
    <w:link w:val="FooterChar"/>
    <w:rsid w:val="00407F40"/>
    <w:pPr>
      <w:tabs>
        <w:tab w:val="center" w:pos="4153"/>
        <w:tab w:val="right" w:pos="8306"/>
      </w:tabs>
    </w:pPr>
    <w:rPr>
      <w:lang w:val="en-AU"/>
    </w:rPr>
  </w:style>
  <w:style w:type="character" w:customStyle="1" w:styleId="FooterChar">
    <w:name w:val="Footer Char"/>
    <w:basedOn w:val="DefaultParagraphFont"/>
    <w:link w:val="Footer"/>
    <w:rsid w:val="00407F40"/>
    <w:rPr>
      <w:rFonts w:ascii="Times New Roman" w:eastAsia="Times New Roman" w:hAnsi="Times New Roman" w:cs="Times New Roman"/>
      <w:sz w:val="20"/>
      <w:szCs w:val="20"/>
      <w:lang w:val="en-AU"/>
    </w:rPr>
  </w:style>
  <w:style w:type="character" w:styleId="PageNumber">
    <w:name w:val="page number"/>
    <w:basedOn w:val="DefaultParagraphFont"/>
    <w:rsid w:val="00407F40"/>
  </w:style>
  <w:style w:type="paragraph" w:styleId="ListParagraph">
    <w:name w:val="List Paragraph"/>
    <w:basedOn w:val="Normal"/>
    <w:uiPriority w:val="34"/>
    <w:qFormat/>
    <w:rsid w:val="00407F40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407F4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407F40"/>
    <w:rPr>
      <w:rFonts w:ascii="Times New Roman" w:eastAsia="Times New Roman" w:hAnsi="Times New Roman" w:cs="Times New Roman"/>
      <w:sz w:val="20"/>
      <w:szCs w:val="20"/>
      <w:lang w:val="nl-NL"/>
    </w:rPr>
  </w:style>
  <w:style w:type="paragraph" w:styleId="Header">
    <w:name w:val="header"/>
    <w:basedOn w:val="Normal"/>
    <w:link w:val="HeaderChar"/>
    <w:uiPriority w:val="99"/>
    <w:unhideWhenUsed/>
    <w:rsid w:val="00596A6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6A69"/>
    <w:rPr>
      <w:rFonts w:ascii="Times New Roman" w:eastAsia="Times New Roman" w:hAnsi="Times New Roman" w:cs="Times New Roman"/>
      <w:sz w:val="20"/>
      <w:szCs w:val="20"/>
      <w:lang w:val="nl-NL"/>
    </w:rPr>
  </w:style>
  <w:style w:type="character" w:styleId="PlaceholderText">
    <w:name w:val="Placeholder Text"/>
    <w:basedOn w:val="DefaultParagraphFont"/>
    <w:uiPriority w:val="99"/>
    <w:semiHidden/>
    <w:rsid w:val="009F32A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AC970-B91A-4E66-8A9A-4C4FE2B76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8</TotalTime>
  <Pages>8</Pages>
  <Words>1609</Words>
  <Characters>917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Schmidt</dc:creator>
  <cp:keywords/>
  <dc:description/>
  <cp:lastModifiedBy>Khoi Pham</cp:lastModifiedBy>
  <cp:revision>212</cp:revision>
  <dcterms:created xsi:type="dcterms:W3CDTF">2022-04-19T23:32:00Z</dcterms:created>
  <dcterms:modified xsi:type="dcterms:W3CDTF">2022-05-13T07:01:00Z</dcterms:modified>
</cp:coreProperties>
</file>